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604F" w:rsidRPr="00F04BF0" w:rsidRDefault="004A604F" w:rsidP="004A604F">
      <w:pPr>
        <w:spacing w:after="0" w:line="240" w:lineRule="auto"/>
        <w:rPr>
          <w:sz w:val="52"/>
          <w:szCs w:val="52"/>
        </w:rPr>
      </w:pPr>
      <w:bookmarkStart w:id="0" w:name="_GoBack"/>
      <w:bookmarkEnd w:id="0"/>
    </w:p>
    <w:p w:rsidR="00E8424D" w:rsidRDefault="00E8424D" w:rsidP="002A3893">
      <w:pPr>
        <w:jc w:val="both"/>
        <w:rPr>
          <w:rFonts w:ascii="Times New Roman" w:hAnsi="Times New Roman"/>
          <w:b/>
          <w:sz w:val="24"/>
          <w:szCs w:val="24"/>
        </w:rPr>
      </w:pPr>
    </w:p>
    <w:p w:rsidR="00E8424D" w:rsidRPr="00446B00" w:rsidRDefault="00E8424D" w:rsidP="00E8424D">
      <w:pPr>
        <w:jc w:val="center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ÖZGEÇMİŞ (CV)</w:t>
      </w:r>
    </w:p>
    <w:p w:rsidR="00E8424D" w:rsidRPr="00446B00" w:rsidRDefault="00543FDD" w:rsidP="00E8424D">
      <w:pPr>
        <w:jc w:val="center"/>
        <w:rPr>
          <w:rFonts w:ascii="Times New Roman" w:hAnsi="Times New Roman"/>
          <w:b/>
        </w:rPr>
      </w:pPr>
      <w:r w:rsidRPr="00543FDD">
        <w:rPr>
          <w:rFonts w:ascii="Times New Roman" w:hAnsi="Times New Roman"/>
          <w:b/>
          <w:noProof/>
          <w:lang w:eastAsia="tr-TR"/>
        </w:rPr>
        <w:drawing>
          <wp:inline distT="0" distB="0" distL="0" distR="0">
            <wp:extent cx="1061720" cy="1484960"/>
            <wp:effectExtent l="19050" t="0" r="5080" b="0"/>
            <wp:docPr id="2" name="Picture 1" descr="C:\Users\ASUS\Desktop\B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esktop\Be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720" cy="1484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424D" w:rsidRPr="00446B00" w:rsidRDefault="00E8424D" w:rsidP="00E8424D">
      <w:pPr>
        <w:jc w:val="center"/>
        <w:rPr>
          <w:rFonts w:ascii="Times New Roman" w:hAnsi="Times New Roman"/>
          <w:b/>
          <w:sz w:val="28"/>
          <w:szCs w:val="28"/>
        </w:rPr>
      </w:pPr>
    </w:p>
    <w:p w:rsidR="00E8424D" w:rsidRPr="00446B00" w:rsidRDefault="00E8424D" w:rsidP="004C6AEC">
      <w:pPr>
        <w:numPr>
          <w:ilvl w:val="0"/>
          <w:numId w:val="6"/>
        </w:numPr>
        <w:suppressAutoHyphens w:val="0"/>
        <w:spacing w:after="0" w:line="240" w:lineRule="auto"/>
        <w:rPr>
          <w:rFonts w:ascii="Times New Roman" w:hAnsi="Times New Roman"/>
        </w:rPr>
      </w:pPr>
      <w:r w:rsidRPr="00446B00">
        <w:rPr>
          <w:rFonts w:ascii="Times New Roman" w:hAnsi="Times New Roman"/>
        </w:rPr>
        <w:t xml:space="preserve"> </w:t>
      </w:r>
      <w:r w:rsidRPr="00446B00">
        <w:rPr>
          <w:rFonts w:ascii="Times New Roman" w:hAnsi="Times New Roman"/>
          <w:b/>
        </w:rPr>
        <w:t>Adı Soyadı</w:t>
      </w:r>
      <w:r w:rsidRPr="00446B00">
        <w:rPr>
          <w:rFonts w:ascii="Times New Roman" w:hAnsi="Times New Roman"/>
        </w:rPr>
        <w:t xml:space="preserve">:             </w:t>
      </w:r>
      <w:r w:rsidRPr="00446B00">
        <w:rPr>
          <w:rFonts w:ascii="Times New Roman" w:hAnsi="Times New Roman"/>
          <w:b/>
          <w:i/>
        </w:rPr>
        <w:t>Hasibe Şahoğlu</w:t>
      </w:r>
    </w:p>
    <w:p w:rsidR="00E8424D" w:rsidRPr="00446B00" w:rsidRDefault="00E8424D" w:rsidP="00E8424D">
      <w:pPr>
        <w:rPr>
          <w:rFonts w:ascii="Times New Roman" w:hAnsi="Times New Roman"/>
        </w:rPr>
      </w:pPr>
    </w:p>
    <w:p w:rsidR="00E8424D" w:rsidRPr="00446B00" w:rsidRDefault="00E8424D" w:rsidP="004C6AEC">
      <w:pPr>
        <w:numPr>
          <w:ilvl w:val="0"/>
          <w:numId w:val="6"/>
        </w:numPr>
        <w:suppressAutoHyphens w:val="0"/>
        <w:spacing w:after="0" w:line="240" w:lineRule="auto"/>
        <w:rPr>
          <w:rFonts w:ascii="Times New Roman" w:hAnsi="Times New Roman"/>
          <w:b/>
          <w:i/>
        </w:rPr>
      </w:pPr>
      <w:r w:rsidRPr="00446B00">
        <w:rPr>
          <w:rFonts w:ascii="Times New Roman" w:hAnsi="Times New Roman"/>
          <w:b/>
        </w:rPr>
        <w:t xml:space="preserve"> Doğum Tarihi</w:t>
      </w:r>
      <w:r w:rsidRPr="00446B00">
        <w:rPr>
          <w:rFonts w:ascii="Times New Roman" w:hAnsi="Times New Roman"/>
        </w:rPr>
        <w:t xml:space="preserve">:        </w:t>
      </w:r>
      <w:r w:rsidRPr="00446B00">
        <w:rPr>
          <w:rFonts w:ascii="Times New Roman" w:hAnsi="Times New Roman"/>
          <w:b/>
          <w:i/>
        </w:rPr>
        <w:t>10.04.1953</w:t>
      </w:r>
    </w:p>
    <w:p w:rsidR="00E8424D" w:rsidRPr="00446B00" w:rsidRDefault="00E8424D" w:rsidP="00E8424D">
      <w:pPr>
        <w:rPr>
          <w:rFonts w:ascii="Times New Roman" w:hAnsi="Times New Roman"/>
        </w:rPr>
      </w:pPr>
    </w:p>
    <w:p w:rsidR="00E8424D" w:rsidRPr="00446B00" w:rsidRDefault="00E8424D" w:rsidP="004C6AEC">
      <w:pPr>
        <w:numPr>
          <w:ilvl w:val="0"/>
          <w:numId w:val="6"/>
        </w:numPr>
        <w:suppressAutoHyphens w:val="0"/>
        <w:spacing w:after="0" w:line="240" w:lineRule="auto"/>
        <w:rPr>
          <w:rFonts w:ascii="Times New Roman" w:hAnsi="Times New Roman"/>
          <w:b/>
          <w:i/>
        </w:rPr>
      </w:pPr>
      <w:r w:rsidRPr="00446B00">
        <w:rPr>
          <w:rFonts w:ascii="Times New Roman" w:hAnsi="Times New Roman"/>
          <w:b/>
        </w:rPr>
        <w:t xml:space="preserve"> Unvanı:</w:t>
      </w:r>
      <w:r w:rsidRPr="00446B00">
        <w:rPr>
          <w:rFonts w:ascii="Times New Roman" w:hAnsi="Times New Roman"/>
        </w:rPr>
        <w:t xml:space="preserve">                   </w:t>
      </w:r>
      <w:r w:rsidRPr="00446B00">
        <w:rPr>
          <w:rFonts w:ascii="Times New Roman" w:hAnsi="Times New Roman"/>
          <w:b/>
          <w:i/>
        </w:rPr>
        <w:t>Emekli Büyükelçi</w:t>
      </w:r>
    </w:p>
    <w:p w:rsidR="00E8424D" w:rsidRPr="00446B00" w:rsidRDefault="00E8424D" w:rsidP="00E8424D">
      <w:pPr>
        <w:rPr>
          <w:rFonts w:ascii="Times New Roman" w:hAnsi="Times New Roman"/>
        </w:rPr>
      </w:pPr>
    </w:p>
    <w:p w:rsidR="00E8424D" w:rsidRPr="00446B00" w:rsidRDefault="00E8424D" w:rsidP="004C6AEC">
      <w:pPr>
        <w:numPr>
          <w:ilvl w:val="0"/>
          <w:numId w:val="6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 xml:space="preserve"> Öğrenim Durumu:</w:t>
      </w:r>
    </w:p>
    <w:p w:rsidR="00E8424D" w:rsidRPr="00446B00" w:rsidRDefault="00E8424D" w:rsidP="00E8424D">
      <w:pPr>
        <w:rPr>
          <w:rFonts w:ascii="Times New Roman" w:hAnsi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3240"/>
        <w:gridCol w:w="3060"/>
        <w:gridCol w:w="828"/>
      </w:tblGrid>
      <w:tr w:rsidR="00E8424D" w:rsidRPr="00446B00" w:rsidTr="00446B00">
        <w:tc>
          <w:tcPr>
            <w:tcW w:w="1728" w:type="dxa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Derece</w:t>
            </w:r>
          </w:p>
        </w:tc>
        <w:tc>
          <w:tcPr>
            <w:tcW w:w="3240" w:type="dxa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Alan</w:t>
            </w:r>
          </w:p>
        </w:tc>
        <w:tc>
          <w:tcPr>
            <w:tcW w:w="3060" w:type="dxa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Üniversite</w:t>
            </w:r>
          </w:p>
        </w:tc>
        <w:tc>
          <w:tcPr>
            <w:tcW w:w="828" w:type="dxa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Yıl</w:t>
            </w:r>
          </w:p>
        </w:tc>
      </w:tr>
      <w:tr w:rsidR="00E8424D" w:rsidRPr="00446B00" w:rsidTr="00446B00">
        <w:tc>
          <w:tcPr>
            <w:tcW w:w="1728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Lisans</w:t>
            </w:r>
          </w:p>
        </w:tc>
        <w:tc>
          <w:tcPr>
            <w:tcW w:w="3240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 xml:space="preserve">İşletme </w:t>
            </w:r>
          </w:p>
        </w:tc>
        <w:tc>
          <w:tcPr>
            <w:tcW w:w="3060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SBF</w:t>
            </w:r>
          </w:p>
        </w:tc>
        <w:tc>
          <w:tcPr>
            <w:tcW w:w="828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975</w:t>
            </w:r>
          </w:p>
        </w:tc>
      </w:tr>
      <w:tr w:rsidR="00E8424D" w:rsidRPr="00446B00" w:rsidTr="00446B00">
        <w:tc>
          <w:tcPr>
            <w:tcW w:w="1728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Yüksek Lisans</w:t>
            </w:r>
          </w:p>
        </w:tc>
        <w:tc>
          <w:tcPr>
            <w:tcW w:w="3240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Uluslararası İlişkiler</w:t>
            </w:r>
          </w:p>
        </w:tc>
        <w:tc>
          <w:tcPr>
            <w:tcW w:w="3060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Yakın Doğu Üniversitesi</w:t>
            </w:r>
          </w:p>
        </w:tc>
        <w:tc>
          <w:tcPr>
            <w:tcW w:w="828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992</w:t>
            </w:r>
          </w:p>
        </w:tc>
      </w:tr>
      <w:tr w:rsidR="00E8424D" w:rsidRPr="00446B00" w:rsidTr="00446B00">
        <w:tc>
          <w:tcPr>
            <w:tcW w:w="1728" w:type="dxa"/>
          </w:tcPr>
          <w:p w:rsidR="00E8424D" w:rsidRPr="00446B00" w:rsidRDefault="00614859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ir yıllık eğitim</w:t>
            </w:r>
          </w:p>
        </w:tc>
        <w:tc>
          <w:tcPr>
            <w:tcW w:w="3240" w:type="dxa"/>
          </w:tcPr>
          <w:p w:rsidR="00E8424D" w:rsidRPr="00446B00" w:rsidRDefault="005229C2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tkileyici Tasarım ve Problem Çözme</w:t>
            </w:r>
          </w:p>
        </w:tc>
        <w:tc>
          <w:tcPr>
            <w:tcW w:w="3060" w:type="dxa"/>
          </w:tcPr>
          <w:p w:rsidR="00E8424D" w:rsidRPr="00446B00" w:rsidRDefault="005229C2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ullbright Scholar, Kıbrıs</w:t>
            </w:r>
          </w:p>
        </w:tc>
        <w:tc>
          <w:tcPr>
            <w:tcW w:w="828" w:type="dxa"/>
          </w:tcPr>
          <w:p w:rsidR="00E8424D" w:rsidRPr="00446B00" w:rsidRDefault="005229C2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95</w:t>
            </w:r>
          </w:p>
        </w:tc>
      </w:tr>
      <w:tr w:rsidR="00614859" w:rsidRPr="00446B00" w:rsidTr="00446B00">
        <w:tc>
          <w:tcPr>
            <w:tcW w:w="1728" w:type="dxa"/>
          </w:tcPr>
          <w:p w:rsidR="00614859" w:rsidRPr="00446B00" w:rsidRDefault="00614859" w:rsidP="00030421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Doktora</w:t>
            </w:r>
          </w:p>
        </w:tc>
        <w:tc>
          <w:tcPr>
            <w:tcW w:w="3240" w:type="dxa"/>
          </w:tcPr>
          <w:p w:rsidR="00614859" w:rsidRPr="00446B00" w:rsidRDefault="00614859" w:rsidP="00030421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Uluslararası İlişkiler</w:t>
            </w:r>
          </w:p>
        </w:tc>
        <w:tc>
          <w:tcPr>
            <w:tcW w:w="3060" w:type="dxa"/>
          </w:tcPr>
          <w:p w:rsidR="00614859" w:rsidRPr="00446B00" w:rsidRDefault="00614859" w:rsidP="00030421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GAÜ (Tez devam ediyor)</w:t>
            </w:r>
          </w:p>
        </w:tc>
        <w:tc>
          <w:tcPr>
            <w:tcW w:w="828" w:type="dxa"/>
          </w:tcPr>
          <w:p w:rsidR="00614859" w:rsidRPr="00446B00" w:rsidRDefault="005229C2" w:rsidP="0003042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19</w:t>
            </w:r>
          </w:p>
        </w:tc>
      </w:tr>
    </w:tbl>
    <w:p w:rsidR="00E8424D" w:rsidRPr="00446B00" w:rsidRDefault="00E8424D" w:rsidP="004C6AEC">
      <w:pPr>
        <w:numPr>
          <w:ilvl w:val="0"/>
          <w:numId w:val="6"/>
        </w:numPr>
        <w:suppressAutoHyphens w:val="0"/>
        <w:spacing w:after="0" w:line="240" w:lineRule="auto"/>
        <w:rPr>
          <w:rFonts w:ascii="Times New Roman" w:hAnsi="Times New Roman"/>
        </w:rPr>
      </w:pPr>
      <w:r w:rsidRPr="00446B00">
        <w:rPr>
          <w:rFonts w:ascii="Times New Roman" w:hAnsi="Times New Roman"/>
          <w:b/>
        </w:rPr>
        <w:t>Akademik Ünvanlar</w:t>
      </w:r>
      <w:r w:rsidRPr="00446B00">
        <w:rPr>
          <w:rFonts w:ascii="Times New Roman" w:hAnsi="Times New Roman"/>
        </w:rPr>
        <w:t>:</w:t>
      </w:r>
    </w:p>
    <w:p w:rsidR="00E8424D" w:rsidRPr="00446B00" w:rsidRDefault="001A3A1F" w:rsidP="00E8424D">
      <w:pPr>
        <w:ind w:firstLine="360"/>
        <w:rPr>
          <w:rFonts w:ascii="Times New Roman" w:hAnsi="Times New Roman"/>
        </w:rPr>
      </w:pPr>
      <w:r>
        <w:rPr>
          <w:rFonts w:ascii="Times New Roman" w:hAnsi="Times New Roman"/>
        </w:rPr>
        <w:t>Araştırma görevlisi</w:t>
      </w:r>
    </w:p>
    <w:p w:rsidR="00E8424D" w:rsidRPr="00446B00" w:rsidRDefault="00E8424D" w:rsidP="00E8424D">
      <w:pPr>
        <w:rPr>
          <w:rFonts w:ascii="Times New Roman" w:hAnsi="Times New Roman"/>
        </w:rPr>
      </w:pPr>
    </w:p>
    <w:p w:rsidR="00E8424D" w:rsidRPr="00446B00" w:rsidRDefault="00E8424D" w:rsidP="004C6AEC">
      <w:pPr>
        <w:numPr>
          <w:ilvl w:val="0"/>
          <w:numId w:val="6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 xml:space="preserve"> Yönetilen Yüksek Lisans ve Doktora Tezleri</w:t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</w:p>
    <w:p w:rsidR="00E8424D" w:rsidRPr="00446B00" w:rsidRDefault="00E8424D" w:rsidP="00E8424D">
      <w:pPr>
        <w:rPr>
          <w:rFonts w:ascii="Times New Roman" w:hAnsi="Times New Roman"/>
          <w:b/>
        </w:rPr>
      </w:pPr>
    </w:p>
    <w:p w:rsidR="00E8424D" w:rsidRPr="00446B00" w:rsidRDefault="00E8424D" w:rsidP="00E8424D">
      <w:pPr>
        <w:rPr>
          <w:rFonts w:ascii="Times New Roman" w:hAnsi="Times New Roman"/>
        </w:rPr>
      </w:pPr>
    </w:p>
    <w:p w:rsidR="00E8424D" w:rsidRPr="00446B00" w:rsidRDefault="00E8424D" w:rsidP="004C6AEC">
      <w:pPr>
        <w:numPr>
          <w:ilvl w:val="1"/>
          <w:numId w:val="7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lastRenderedPageBreak/>
        <w:t>Diğer yayınlar</w:t>
      </w:r>
    </w:p>
    <w:p w:rsidR="00E8424D" w:rsidRPr="00446B00" w:rsidRDefault="00E8424D" w:rsidP="00E8424D">
      <w:pPr>
        <w:rPr>
          <w:rFonts w:ascii="Times New Roman" w:hAnsi="Times New Roman"/>
          <w:b/>
        </w:rPr>
      </w:pPr>
    </w:p>
    <w:p w:rsidR="00E8424D" w:rsidRPr="00446B00" w:rsidRDefault="00E8424D" w:rsidP="00E8424D">
      <w:pPr>
        <w:rPr>
          <w:rFonts w:ascii="Times New Roman" w:hAnsi="Times New Roman"/>
        </w:rPr>
      </w:pPr>
      <w:r w:rsidRPr="00446B00">
        <w:rPr>
          <w:rFonts w:ascii="Times New Roman" w:hAnsi="Times New Roman"/>
        </w:rPr>
        <w:t xml:space="preserve">            </w:t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7.5.1 Kitaplar</w:t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1. Hazardan Esintiler                     Şiir</w:t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2. Sen Denizmiydin Eskiden          Şiir</w:t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3. Tu</w:t>
      </w:r>
      <w:r w:rsidR="00F419A9">
        <w:rPr>
          <w:rFonts w:ascii="Times New Roman" w:hAnsi="Times New Roman"/>
          <w:b/>
        </w:rPr>
        <w:t>v</w:t>
      </w:r>
      <w:r w:rsidRPr="00446B00">
        <w:rPr>
          <w:rFonts w:ascii="Times New Roman" w:hAnsi="Times New Roman"/>
          <w:b/>
        </w:rPr>
        <w:t>ald</w:t>
      </w:r>
      <w:r w:rsidR="00F419A9">
        <w:rPr>
          <w:rFonts w:ascii="Times New Roman" w:hAnsi="Times New Roman"/>
          <w:b/>
        </w:rPr>
        <w:t xml:space="preserve">eki Duygular                   </w:t>
      </w:r>
      <w:r w:rsidRPr="00446B00">
        <w:rPr>
          <w:rFonts w:ascii="Times New Roman" w:hAnsi="Times New Roman"/>
          <w:b/>
        </w:rPr>
        <w:t xml:space="preserve"> Anı, anlatı</w:t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4. Zemzem’in Kırmızı Çarşafı      Roman</w:t>
      </w:r>
    </w:p>
    <w:p w:rsidR="00E8424D" w:rsidRDefault="00E8424D" w:rsidP="00E8424D">
      <w:pPr>
        <w:ind w:left="36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5. Were You  An Ocean Before     Şiir- İngilizceye çevrildi.</w:t>
      </w:r>
    </w:p>
    <w:p w:rsidR="00F419A9" w:rsidRPr="00446B00" w:rsidRDefault="00F419A9" w:rsidP="00E8424D">
      <w:pPr>
        <w:ind w:left="36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6. Çıplak Gerçekler                         Mücahit anıları</w:t>
      </w:r>
    </w:p>
    <w:p w:rsidR="00E8424D" w:rsidRPr="00446B00" w:rsidRDefault="00E8424D" w:rsidP="00E8424D">
      <w:pPr>
        <w:ind w:left="360"/>
        <w:rPr>
          <w:rFonts w:ascii="Times New Roman" w:hAnsi="Times New Roman"/>
        </w:rPr>
      </w:pPr>
    </w:p>
    <w:p w:rsidR="00E8424D" w:rsidRPr="00446B00" w:rsidRDefault="00E8424D" w:rsidP="00E8424D">
      <w:pPr>
        <w:ind w:left="360"/>
        <w:rPr>
          <w:rFonts w:ascii="Times New Roman" w:hAnsi="Times New Roman"/>
        </w:rPr>
      </w:pPr>
      <w:r w:rsidRPr="00446B00">
        <w:rPr>
          <w:rFonts w:ascii="Times New Roman" w:hAnsi="Times New Roman"/>
        </w:rPr>
        <w:tab/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7.5.2 Yayınlanmış Makaleler</w:t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Gazetelerde çeşitli konularda makaleler yayınlanmıştır.</w:t>
      </w:r>
    </w:p>
    <w:p w:rsidR="00E8424D" w:rsidRPr="00446B00" w:rsidRDefault="00E8424D" w:rsidP="004C6AEC">
      <w:pPr>
        <w:numPr>
          <w:ilvl w:val="0"/>
          <w:numId w:val="6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Projeler</w:t>
      </w:r>
    </w:p>
    <w:p w:rsidR="00E8424D" w:rsidRPr="00446B00" w:rsidRDefault="00E8424D" w:rsidP="00E8424D">
      <w:pPr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Bi-Communal (Turkish-Greek) Conflict Resolution Projelerinde eğitmen olarak katıldı.</w:t>
      </w:r>
    </w:p>
    <w:p w:rsidR="00E8424D" w:rsidRPr="00446B00" w:rsidRDefault="00E8424D" w:rsidP="00E8424D">
      <w:pPr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Interactive Management konusunda yapılan bir yıllık kursa katıldı.</w:t>
      </w:r>
    </w:p>
    <w:p w:rsidR="00E8424D" w:rsidRPr="00446B00" w:rsidRDefault="00E8424D" w:rsidP="00E8424D">
      <w:pPr>
        <w:ind w:left="360"/>
        <w:rPr>
          <w:rFonts w:ascii="Times New Roman" w:hAnsi="Times New Roman"/>
        </w:rPr>
      </w:pPr>
    </w:p>
    <w:p w:rsidR="00E8424D" w:rsidRPr="00446B00" w:rsidRDefault="00E8424D" w:rsidP="004C6AEC">
      <w:pPr>
        <w:numPr>
          <w:ilvl w:val="0"/>
          <w:numId w:val="6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İdari Görevler</w:t>
      </w:r>
    </w:p>
    <w:p w:rsidR="00E8424D" w:rsidRPr="00446B00" w:rsidRDefault="00E8424D" w:rsidP="00E8424D">
      <w:pPr>
        <w:pStyle w:val="ListParagraph"/>
        <w:rPr>
          <w:rFonts w:ascii="Times New Roman" w:hAnsi="Times New Roman"/>
          <w:b/>
        </w:rPr>
      </w:pPr>
    </w:p>
    <w:p w:rsidR="00E8424D" w:rsidRPr="00446B00" w:rsidRDefault="00E8424D" w:rsidP="004C6AEC">
      <w:pPr>
        <w:numPr>
          <w:ilvl w:val="0"/>
          <w:numId w:val="9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Müdüroğlu Inşaat Firması- Libya Maaşlar Sorumlusu   1975-1980</w:t>
      </w:r>
    </w:p>
    <w:p w:rsidR="00E8424D" w:rsidRPr="00446B00" w:rsidRDefault="00E8424D" w:rsidP="004C6AEC">
      <w:pPr>
        <w:numPr>
          <w:ilvl w:val="0"/>
          <w:numId w:val="9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KKTC Süt Endüstrisi Kurumu – İşletme Pazarlama Sorumlusu 1980-1992</w:t>
      </w:r>
    </w:p>
    <w:p w:rsidR="00E8424D" w:rsidRPr="00446B00" w:rsidRDefault="00E8424D" w:rsidP="004C6AEC">
      <w:pPr>
        <w:numPr>
          <w:ilvl w:val="0"/>
          <w:numId w:val="9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KKTC Dişişleri Bakanlığı:</w:t>
      </w:r>
    </w:p>
    <w:p w:rsidR="00E8424D" w:rsidRPr="00446B00" w:rsidRDefault="00E8424D" w:rsidP="004C6AEC">
      <w:pPr>
        <w:numPr>
          <w:ilvl w:val="0"/>
          <w:numId w:val="10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III. Katip,  II. Katip, Başkatip         1994-2003</w:t>
      </w:r>
    </w:p>
    <w:p w:rsidR="00E8424D" w:rsidRPr="00446B00" w:rsidRDefault="00E8424D" w:rsidP="004C6AEC">
      <w:pPr>
        <w:numPr>
          <w:ilvl w:val="0"/>
          <w:numId w:val="10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Bakü TC Büyükelçiliğinde görevli  1999-2003</w:t>
      </w:r>
    </w:p>
    <w:p w:rsidR="00E8424D" w:rsidRPr="00446B00" w:rsidRDefault="00E8424D" w:rsidP="004C6AEC">
      <w:pPr>
        <w:numPr>
          <w:ilvl w:val="0"/>
          <w:numId w:val="10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Özel kalem Müdür vekili                  2004-2006</w:t>
      </w:r>
    </w:p>
    <w:p w:rsidR="00E8424D" w:rsidRPr="00446B00" w:rsidRDefault="00E8424D" w:rsidP="004C6AEC">
      <w:pPr>
        <w:numPr>
          <w:ilvl w:val="0"/>
          <w:numId w:val="10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Protokol Müdürü                               2007- 2008</w:t>
      </w:r>
    </w:p>
    <w:p w:rsidR="00E8424D" w:rsidRPr="00446B00" w:rsidRDefault="00E8424D" w:rsidP="004C6AEC">
      <w:pPr>
        <w:numPr>
          <w:ilvl w:val="0"/>
          <w:numId w:val="10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KKTC İslamabad Büyükelçisi          2008-2011</w:t>
      </w:r>
    </w:p>
    <w:p w:rsidR="00E8424D" w:rsidRPr="00446B00" w:rsidRDefault="00E8424D" w:rsidP="004C6AEC">
      <w:pPr>
        <w:numPr>
          <w:ilvl w:val="0"/>
          <w:numId w:val="10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İslam Ülkeleri ile İlişkiler Md.          2011-2012</w:t>
      </w:r>
    </w:p>
    <w:p w:rsidR="00E8424D" w:rsidRPr="00446B00" w:rsidRDefault="00E8424D" w:rsidP="004C6AEC">
      <w:pPr>
        <w:numPr>
          <w:ilvl w:val="0"/>
          <w:numId w:val="10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KKTC Abu Dhabi Büyükelçisi         2012-2013</w:t>
      </w:r>
    </w:p>
    <w:p w:rsidR="00E8424D" w:rsidRPr="00446B00" w:rsidRDefault="00E8424D" w:rsidP="00E8424D">
      <w:pPr>
        <w:ind w:left="1080"/>
        <w:rPr>
          <w:rFonts w:ascii="Times New Roman" w:hAnsi="Times New Roman"/>
          <w:b/>
        </w:rPr>
      </w:pPr>
    </w:p>
    <w:p w:rsidR="00E8424D" w:rsidRPr="00446B00" w:rsidRDefault="00E8424D" w:rsidP="004C6AEC">
      <w:pPr>
        <w:numPr>
          <w:ilvl w:val="0"/>
          <w:numId w:val="9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GAÜ İşletme ve Ekonomi Fakültesi       2014</w:t>
      </w:r>
    </w:p>
    <w:p w:rsidR="00E8424D" w:rsidRPr="00446B00" w:rsidRDefault="00E8424D" w:rsidP="00E8424D">
      <w:pPr>
        <w:rPr>
          <w:rFonts w:ascii="Times New Roman" w:hAnsi="Times New Roman"/>
        </w:rPr>
      </w:pPr>
    </w:p>
    <w:p w:rsidR="00E8424D" w:rsidRPr="00446B00" w:rsidRDefault="00E8424D" w:rsidP="004C6AEC">
      <w:pPr>
        <w:numPr>
          <w:ilvl w:val="1"/>
          <w:numId w:val="6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Dernek, Komisyon ve Konferanslar</w:t>
      </w:r>
    </w:p>
    <w:p w:rsidR="00E8424D" w:rsidRPr="00446B00" w:rsidRDefault="00E8424D" w:rsidP="00E8424D">
      <w:pPr>
        <w:ind w:left="360"/>
        <w:rPr>
          <w:rFonts w:ascii="Times New Roman" w:hAnsi="Times New Roman"/>
          <w:bCs/>
        </w:rPr>
      </w:pPr>
    </w:p>
    <w:p w:rsidR="00E8424D" w:rsidRPr="00446B00" w:rsidRDefault="00E8424D" w:rsidP="00E8424D">
      <w:pPr>
        <w:spacing w:line="360" w:lineRule="auto"/>
        <w:rPr>
          <w:rFonts w:ascii="Times New Roman" w:hAnsi="Times New Roman"/>
          <w:b/>
          <w:bCs/>
        </w:rPr>
      </w:pPr>
      <w:r w:rsidRPr="00446B00">
        <w:rPr>
          <w:rFonts w:ascii="Times New Roman" w:hAnsi="Times New Roman"/>
          <w:b/>
          <w:bCs/>
        </w:rPr>
        <w:lastRenderedPageBreak/>
        <w:t>Etkinlikler:</w:t>
      </w:r>
    </w:p>
    <w:p w:rsidR="00E8424D" w:rsidRPr="00446B00" w:rsidRDefault="00E8424D" w:rsidP="00E8424D">
      <w:pPr>
        <w:spacing w:line="360" w:lineRule="auto"/>
        <w:rPr>
          <w:rFonts w:ascii="Times New Roman" w:hAnsi="Times New Roman"/>
          <w:b/>
          <w:bCs/>
        </w:rPr>
      </w:pPr>
      <w:r w:rsidRPr="00446B00">
        <w:rPr>
          <w:rFonts w:ascii="Times New Roman" w:hAnsi="Times New Roman"/>
          <w:b/>
          <w:bCs/>
        </w:rPr>
        <w:t xml:space="preserve">BEŞPARMAK Düşünce Grubu </w:t>
      </w:r>
      <w:r w:rsidR="00F419A9">
        <w:rPr>
          <w:rFonts w:ascii="Times New Roman" w:hAnsi="Times New Roman"/>
          <w:b/>
          <w:bCs/>
        </w:rPr>
        <w:t>genel Koordinatörü</w:t>
      </w:r>
    </w:p>
    <w:p w:rsidR="00E8424D" w:rsidRPr="00446B00" w:rsidRDefault="00E8424D" w:rsidP="00E8424D">
      <w:pPr>
        <w:spacing w:line="360" w:lineRule="auto"/>
        <w:rPr>
          <w:rFonts w:ascii="Times New Roman" w:hAnsi="Times New Roman"/>
          <w:b/>
          <w:bCs/>
        </w:rPr>
      </w:pPr>
      <w:r w:rsidRPr="00446B00">
        <w:rPr>
          <w:rFonts w:ascii="Times New Roman" w:hAnsi="Times New Roman"/>
          <w:b/>
          <w:bCs/>
        </w:rPr>
        <w:t>KIBATEK Yönetim Kurulu Üyesi</w:t>
      </w:r>
    </w:p>
    <w:p w:rsidR="00E8424D" w:rsidRPr="00446B00" w:rsidRDefault="00E8424D" w:rsidP="00E8424D">
      <w:pPr>
        <w:spacing w:line="360" w:lineRule="auto"/>
        <w:rPr>
          <w:rFonts w:ascii="Times New Roman" w:hAnsi="Times New Roman"/>
          <w:b/>
          <w:bCs/>
        </w:rPr>
      </w:pPr>
      <w:r w:rsidRPr="00446B00">
        <w:rPr>
          <w:rFonts w:ascii="Times New Roman" w:hAnsi="Times New Roman"/>
          <w:b/>
          <w:bCs/>
        </w:rPr>
        <w:t>KKTC Üniversiteli Kadınlar Derneği Kurucu üye ve Yönetim Kurulu üyeliği</w:t>
      </w:r>
    </w:p>
    <w:p w:rsidR="00E8424D" w:rsidRPr="00446B00" w:rsidRDefault="00E8424D" w:rsidP="00E8424D">
      <w:pPr>
        <w:spacing w:line="360" w:lineRule="auto"/>
        <w:rPr>
          <w:rFonts w:ascii="Times New Roman" w:hAnsi="Times New Roman"/>
          <w:bCs/>
        </w:rPr>
      </w:pPr>
      <w:r w:rsidRPr="00446B00">
        <w:rPr>
          <w:rFonts w:ascii="Times New Roman" w:hAnsi="Times New Roman"/>
          <w:b/>
          <w:bCs/>
        </w:rPr>
        <w:t>KKTC Evrensel Hasta Hakları Derneği Yönetim Kurulu Üyesi</w:t>
      </w:r>
    </w:p>
    <w:p w:rsidR="00E8424D" w:rsidRPr="00446B00" w:rsidRDefault="00E8424D" w:rsidP="00E8424D">
      <w:pPr>
        <w:ind w:left="3600" w:hanging="360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KIBATEK Edebiyat Şölenlerine Katıldı.(Kırım, Romanya, Azerbaycan, Türkiye, KKTC)</w:t>
      </w:r>
    </w:p>
    <w:p w:rsidR="00E8424D" w:rsidRPr="00446B00" w:rsidRDefault="00E8424D" w:rsidP="00E8424D">
      <w:pPr>
        <w:ind w:left="3600" w:hanging="3600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İki şiir kitabı, bir anı ve bir romanı yayınlandı.</w:t>
      </w:r>
    </w:p>
    <w:p w:rsidR="00E8424D" w:rsidRPr="00446B00" w:rsidRDefault="00E8424D" w:rsidP="00E8424D">
      <w:pPr>
        <w:ind w:left="3600" w:hanging="3600"/>
        <w:rPr>
          <w:rFonts w:ascii="Times New Roman" w:hAnsi="Times New Roman"/>
          <w:b/>
        </w:rPr>
      </w:pPr>
    </w:p>
    <w:p w:rsidR="00E8424D" w:rsidRPr="00446B00" w:rsidRDefault="00E8424D" w:rsidP="004C6AEC">
      <w:pPr>
        <w:numPr>
          <w:ilvl w:val="1"/>
          <w:numId w:val="6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 xml:space="preserve">Danışmanlık ve Temsiliyetler: </w:t>
      </w:r>
    </w:p>
    <w:p w:rsidR="00E8424D" w:rsidRPr="00446B00" w:rsidRDefault="00F419A9" w:rsidP="00E8424D">
      <w:pPr>
        <w:ind w:left="72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Bakü’de 2. ve başkatip görevleri,  protokol Müdürlüğü, </w:t>
      </w:r>
      <w:r w:rsidR="00E8424D" w:rsidRPr="00446B00">
        <w:rPr>
          <w:rFonts w:ascii="Times New Roman" w:hAnsi="Times New Roman"/>
          <w:b/>
        </w:rPr>
        <w:t>İslamabad Büyükelçisi, Abu-Dhabi Büyükelçisi, 2004’de  Annan Planı döneminde Koordinatör görevi</w:t>
      </w:r>
    </w:p>
    <w:p w:rsidR="00E8424D" w:rsidRPr="00446B00" w:rsidRDefault="00E8424D" w:rsidP="00E8424D">
      <w:pPr>
        <w:rPr>
          <w:rFonts w:ascii="Times New Roman" w:hAnsi="Times New Roman"/>
        </w:rPr>
      </w:pPr>
      <w:r w:rsidRPr="00446B00">
        <w:rPr>
          <w:rFonts w:ascii="Times New Roman" w:hAnsi="Times New Roman"/>
        </w:rPr>
        <w:t xml:space="preserve">      </w:t>
      </w:r>
    </w:p>
    <w:p w:rsidR="00E8424D" w:rsidRPr="00446B00" w:rsidRDefault="00E8424D" w:rsidP="00E8424D">
      <w:pPr>
        <w:rPr>
          <w:rFonts w:ascii="Times New Roman" w:hAnsi="Times New Roman"/>
          <w:b/>
        </w:rPr>
      </w:pPr>
    </w:p>
    <w:p w:rsidR="00E8424D" w:rsidRPr="00446B00" w:rsidRDefault="00E8424D" w:rsidP="004C6AEC">
      <w:pPr>
        <w:numPr>
          <w:ilvl w:val="1"/>
          <w:numId w:val="8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Özel Sektör</w:t>
      </w:r>
    </w:p>
    <w:p w:rsidR="00E8424D" w:rsidRPr="00446B00" w:rsidRDefault="00E8424D" w:rsidP="00E8424D">
      <w:pPr>
        <w:rPr>
          <w:rFonts w:ascii="Times New Roman" w:hAnsi="Times New Roman"/>
          <w:bCs/>
        </w:rPr>
      </w:pPr>
      <w:r w:rsidRPr="00446B00">
        <w:rPr>
          <w:rFonts w:ascii="Times New Roman" w:hAnsi="Times New Roman"/>
          <w:b/>
        </w:rPr>
        <w:t xml:space="preserve"> </w:t>
      </w:r>
    </w:p>
    <w:p w:rsidR="00E8424D" w:rsidRPr="00446B00" w:rsidRDefault="00E8424D" w:rsidP="00E8424D">
      <w:pPr>
        <w:rPr>
          <w:rFonts w:ascii="Times New Roman" w:hAnsi="Times New Roman"/>
          <w:b/>
        </w:rPr>
      </w:pPr>
    </w:p>
    <w:p w:rsidR="00E8424D" w:rsidRPr="00446B00" w:rsidRDefault="00E8424D" w:rsidP="004C6AEC">
      <w:pPr>
        <w:numPr>
          <w:ilvl w:val="0"/>
          <w:numId w:val="8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>Ödüller:</w:t>
      </w:r>
    </w:p>
    <w:p w:rsidR="00E8424D" w:rsidRPr="00446B00" w:rsidRDefault="00E8424D" w:rsidP="00E8424D">
      <w:pPr>
        <w:ind w:left="360"/>
        <w:rPr>
          <w:rFonts w:ascii="Times New Roman" w:hAnsi="Times New Roman"/>
          <w:b/>
        </w:rPr>
      </w:pPr>
    </w:p>
    <w:p w:rsidR="00E8424D" w:rsidRPr="00446B00" w:rsidRDefault="00E8424D" w:rsidP="004C6AEC">
      <w:pPr>
        <w:numPr>
          <w:ilvl w:val="0"/>
          <w:numId w:val="8"/>
        </w:numPr>
        <w:suppressAutoHyphens w:val="0"/>
        <w:spacing w:after="0" w:line="240" w:lineRule="auto"/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 xml:space="preserve">Son iki yılda verdiği lisans ve lisansüstü düzeydeki dersler: </w:t>
      </w:r>
    </w:p>
    <w:p w:rsidR="00E8424D" w:rsidRPr="00446B00" w:rsidRDefault="00E8424D" w:rsidP="00E8424D">
      <w:pPr>
        <w:rPr>
          <w:rFonts w:ascii="Times New Roman" w:hAnsi="Times New Roman"/>
          <w:b/>
        </w:rPr>
      </w:pPr>
      <w:r w:rsidRPr="00446B00">
        <w:rPr>
          <w:rFonts w:ascii="Times New Roman" w:hAnsi="Times New Roman"/>
          <w:b/>
        </w:rPr>
        <w:t xml:space="preserve"> </w:t>
      </w:r>
    </w:p>
    <w:tbl>
      <w:tblPr>
        <w:tblW w:w="936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6"/>
        <w:gridCol w:w="889"/>
        <w:gridCol w:w="3701"/>
        <w:gridCol w:w="852"/>
        <w:gridCol w:w="1182"/>
        <w:gridCol w:w="1470"/>
      </w:tblGrid>
      <w:tr w:rsidR="00B07791" w:rsidRPr="00446B00" w:rsidTr="004974F9">
        <w:trPr>
          <w:trHeight w:val="20"/>
        </w:trPr>
        <w:tc>
          <w:tcPr>
            <w:tcW w:w="1266" w:type="dxa"/>
            <w:vMerge w:val="restart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bookmarkStart w:id="1" w:name="OLE_LINK5"/>
            <w:bookmarkStart w:id="2" w:name="OLE_LINK6"/>
            <w:r w:rsidRPr="00446B00">
              <w:rPr>
                <w:rFonts w:ascii="Times New Roman" w:hAnsi="Times New Roman"/>
                <w:b/>
              </w:rPr>
              <w:t>Akademik</w:t>
            </w:r>
          </w:p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Yıl</w:t>
            </w:r>
          </w:p>
        </w:tc>
        <w:tc>
          <w:tcPr>
            <w:tcW w:w="0" w:type="auto"/>
            <w:vMerge w:val="restart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Dönem</w:t>
            </w:r>
          </w:p>
        </w:tc>
        <w:tc>
          <w:tcPr>
            <w:tcW w:w="0" w:type="auto"/>
            <w:vMerge w:val="restart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Dersin Adı</w:t>
            </w:r>
          </w:p>
        </w:tc>
        <w:tc>
          <w:tcPr>
            <w:tcW w:w="0" w:type="auto"/>
            <w:gridSpan w:val="2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Haftalık Saati</w:t>
            </w:r>
          </w:p>
        </w:tc>
        <w:tc>
          <w:tcPr>
            <w:tcW w:w="0" w:type="auto"/>
            <w:vMerge w:val="restart"/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Öğrenci Sayısı</w:t>
            </w:r>
          </w:p>
        </w:tc>
      </w:tr>
      <w:tr w:rsidR="00B07791" w:rsidRPr="00446B00" w:rsidTr="004974F9">
        <w:trPr>
          <w:trHeight w:val="20"/>
        </w:trPr>
        <w:tc>
          <w:tcPr>
            <w:tcW w:w="1266" w:type="dxa"/>
            <w:vMerge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Teorik</w:t>
            </w: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Uygulama</w:t>
            </w:r>
          </w:p>
        </w:tc>
        <w:tc>
          <w:tcPr>
            <w:tcW w:w="0" w:type="auto"/>
            <w:vMerge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DD76FB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201</w:t>
            </w:r>
            <w:r w:rsidR="00DD76FB">
              <w:rPr>
                <w:rFonts w:ascii="Times New Roman" w:hAnsi="Times New Roman"/>
              </w:rPr>
              <w:t>6</w:t>
            </w:r>
            <w:r w:rsidRPr="00446B00">
              <w:rPr>
                <w:rFonts w:ascii="Times New Roman" w:hAnsi="Times New Roman"/>
              </w:rPr>
              <w:t>-201</w:t>
            </w:r>
            <w:r w:rsidR="00DD76FB">
              <w:rPr>
                <w:rFonts w:ascii="Times New Roman" w:hAnsi="Times New Roman"/>
              </w:rPr>
              <w:t>7</w:t>
            </w: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Güz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Conflict Studies and Dispute Settl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5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Domestic Politics of Cypr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0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International Environmental Politic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1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Introduction to International Relati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4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Comparative Public Administ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6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Nation State and Nationalis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7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DD76FB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201</w:t>
            </w:r>
            <w:r w:rsidR="00DD76FB">
              <w:rPr>
                <w:rFonts w:ascii="Times New Roman" w:hAnsi="Times New Roman"/>
              </w:rPr>
              <w:t>6</w:t>
            </w:r>
            <w:r w:rsidRPr="00446B00">
              <w:rPr>
                <w:rFonts w:ascii="Times New Roman" w:hAnsi="Times New Roman"/>
              </w:rPr>
              <w:t>-201</w:t>
            </w:r>
            <w:r w:rsidR="00DD76FB">
              <w:rPr>
                <w:rFonts w:ascii="Times New Roman" w:hAnsi="Times New Roman"/>
              </w:rPr>
              <w:t>7</w:t>
            </w:r>
          </w:p>
        </w:tc>
        <w:tc>
          <w:tcPr>
            <w:tcW w:w="0" w:type="auto"/>
          </w:tcPr>
          <w:p w:rsidR="00E8424D" w:rsidRPr="00446B00" w:rsidRDefault="00DD76FB" w:rsidP="00446B0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ah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Comparative Public Administ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6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Introduction to International Relati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59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Contemporary Political Theor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8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Conflict Studies and Dispute Settl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9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Domestic Politics of Cypr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2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DD76FB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201</w:t>
            </w:r>
            <w:r w:rsidR="00DD76FB">
              <w:rPr>
                <w:rFonts w:ascii="Times New Roman" w:hAnsi="Times New Roman"/>
              </w:rPr>
              <w:t>6</w:t>
            </w:r>
            <w:r w:rsidRPr="00446B00">
              <w:rPr>
                <w:rFonts w:ascii="Times New Roman" w:hAnsi="Times New Roman"/>
              </w:rPr>
              <w:t>-201</w:t>
            </w:r>
            <w:r w:rsidR="00DD76FB">
              <w:rPr>
                <w:rFonts w:ascii="Times New Roman" w:hAnsi="Times New Roman"/>
              </w:rPr>
              <w:t>7</w:t>
            </w: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  <w:r w:rsidRPr="00446B00">
              <w:rPr>
                <w:rFonts w:ascii="Times New Roman" w:hAnsi="Times New Roman"/>
                <w:b/>
              </w:rPr>
              <w:t>Yaz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Diplomatic Correspondence</w:t>
            </w:r>
          </w:p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9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Conflict Studies and Dispute Settl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7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Nation State and Nationalis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9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DD76FB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201</w:t>
            </w:r>
            <w:r w:rsidR="00DD76FB">
              <w:rPr>
                <w:rFonts w:ascii="Times New Roman" w:hAnsi="Times New Roman"/>
              </w:rPr>
              <w:t>7</w:t>
            </w:r>
            <w:r w:rsidRPr="00446B00">
              <w:rPr>
                <w:rFonts w:ascii="Times New Roman" w:hAnsi="Times New Roman"/>
              </w:rPr>
              <w:t>-201</w:t>
            </w:r>
            <w:r w:rsidR="00DD76FB">
              <w:rPr>
                <w:rFonts w:ascii="Times New Roman" w:hAnsi="Times New Roman"/>
              </w:rPr>
              <w:t>8</w:t>
            </w:r>
          </w:p>
        </w:tc>
        <w:tc>
          <w:tcPr>
            <w:tcW w:w="0" w:type="auto"/>
          </w:tcPr>
          <w:p w:rsidR="00E8424D" w:rsidRPr="00446B00" w:rsidRDefault="001247F1" w:rsidP="00446B0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Güz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Nation State and Nationalis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0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International Environmental Politic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2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Introduction to International Relati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5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Diplomatic Protoc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4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International Conflict Case Stud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7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E8424D" w:rsidRPr="00446B00" w:rsidRDefault="00E8424D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Domestic Politics of Cypr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E8424D" w:rsidRPr="00446B00" w:rsidRDefault="00E8424D" w:rsidP="00446B00">
            <w:pPr>
              <w:jc w:val="center"/>
              <w:rPr>
                <w:rFonts w:ascii="Times New Roman" w:hAnsi="Times New Roman"/>
              </w:rPr>
            </w:pPr>
            <w:r w:rsidRPr="00446B00">
              <w:rPr>
                <w:rFonts w:ascii="Times New Roman" w:hAnsi="Times New Roman"/>
              </w:rPr>
              <w:t>17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E2876" w:rsidRPr="00446B00" w:rsidRDefault="00BE2876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17-2018</w:t>
            </w:r>
          </w:p>
        </w:tc>
        <w:tc>
          <w:tcPr>
            <w:tcW w:w="0" w:type="auto"/>
          </w:tcPr>
          <w:p w:rsidR="00BE2876" w:rsidRPr="00446B00" w:rsidRDefault="001247F1" w:rsidP="00446B0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ah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E2876" w:rsidRPr="00446B00" w:rsidRDefault="00B2168C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. Conflict Case Stud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E2876" w:rsidRPr="00446B00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E2876" w:rsidRPr="00446B00" w:rsidRDefault="00BE2876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E2876" w:rsidRPr="00446B00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2168C" w:rsidRDefault="00B2168C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plomatic Corresond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</w:tr>
      <w:tr w:rsidR="00B2168C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2168C" w:rsidRDefault="00B2168C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omestic Politics of Cypr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B2168C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2168C" w:rsidRDefault="00B2168C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roduction to Int. Relati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0</w:t>
            </w:r>
          </w:p>
        </w:tc>
      </w:tr>
      <w:tr w:rsidR="00B2168C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2168C" w:rsidRDefault="00B2168C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arative Public Administ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B2168C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2168C" w:rsidRDefault="00B2168C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ernational Politics of Cyprus</w:t>
            </w:r>
          </w:p>
          <w:p w:rsidR="00B2168C" w:rsidRDefault="00B2168C" w:rsidP="00B2168C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B2168C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18-2019</w:t>
            </w:r>
          </w:p>
        </w:tc>
        <w:tc>
          <w:tcPr>
            <w:tcW w:w="0" w:type="auto"/>
          </w:tcPr>
          <w:p w:rsidR="00B2168C" w:rsidRDefault="001247F1" w:rsidP="00446B0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z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ation State and Nationalis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B2168C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2168C" w:rsidRDefault="00B2168C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. Environmental Politic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B2168C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2168C" w:rsidRDefault="00B2168C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nflict Studies and Dispute Settl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B2168C" w:rsidRPr="00446B00" w:rsidTr="004974F9">
        <w:trPr>
          <w:trHeight w:hRule="exact" w:val="794"/>
        </w:trPr>
        <w:tc>
          <w:tcPr>
            <w:tcW w:w="1266" w:type="dxa"/>
          </w:tcPr>
          <w:p w:rsidR="00B2168C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2168C" w:rsidRDefault="00B2168C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2168C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urkish</w:t>
            </w:r>
            <w:r w:rsidR="00B07791">
              <w:rPr>
                <w:rFonts w:ascii="Times New Roman" w:hAnsi="Times New Roman"/>
              </w:rPr>
              <w:t xml:space="preserve"> Dipl</w:t>
            </w:r>
            <w:r>
              <w:rPr>
                <w:rFonts w:ascii="Times New Roman" w:hAnsi="Times New Roman"/>
              </w:rPr>
              <w:t>omatic His. And Foreign Poli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Pr="00446B00" w:rsidRDefault="00B2168C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2168C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07791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07791" w:rsidRDefault="00B07791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ernational Politics of Cypr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Pr="00446B00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07791" w:rsidRDefault="00B07791" w:rsidP="00446B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18-2019</w:t>
            </w:r>
          </w:p>
        </w:tc>
        <w:tc>
          <w:tcPr>
            <w:tcW w:w="0" w:type="auto"/>
          </w:tcPr>
          <w:p w:rsidR="00B07791" w:rsidRDefault="001247F1" w:rsidP="00446B00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Güz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omestic Politics of Cypr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Pr="00446B00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07791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07791" w:rsidRDefault="00B07791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. Conflict Case Stud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Pr="00446B00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07791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07791" w:rsidRDefault="00B07791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roduction to Int. Relati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Pr="00446B00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07791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07791" w:rsidRDefault="00B07791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. Environmental Politic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Pr="00446B00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07791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07791" w:rsidRDefault="00B07791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arative Public Administ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Pr="00446B00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B07791" w:rsidRPr="00446B00" w:rsidTr="004974F9">
        <w:trPr>
          <w:trHeight w:hRule="exact" w:val="794"/>
        </w:trPr>
        <w:tc>
          <w:tcPr>
            <w:tcW w:w="1266" w:type="dxa"/>
          </w:tcPr>
          <w:p w:rsidR="00B07791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B07791" w:rsidRDefault="00B07791" w:rsidP="00446B00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B216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ation State and Nationalis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Pr="00446B00" w:rsidRDefault="00B07791" w:rsidP="00446B00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07791" w:rsidRDefault="00B07791" w:rsidP="00446B00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</w:tr>
      <w:bookmarkEnd w:id="1"/>
      <w:bookmarkEnd w:id="2"/>
    </w:tbl>
    <w:p w:rsidR="00E8424D" w:rsidRDefault="00E8424D" w:rsidP="002A3893">
      <w:pPr>
        <w:jc w:val="both"/>
        <w:rPr>
          <w:rFonts w:ascii="Times New Roman" w:hAnsi="Times New Roman"/>
          <w:b/>
          <w:sz w:val="24"/>
          <w:szCs w:val="24"/>
        </w:rPr>
      </w:pPr>
    </w:p>
    <w:p w:rsidR="00D349BF" w:rsidRDefault="00D349BF" w:rsidP="002A3893">
      <w:pPr>
        <w:jc w:val="both"/>
        <w:rPr>
          <w:rFonts w:ascii="Times New Roman" w:hAnsi="Times New Roman"/>
          <w:b/>
          <w:sz w:val="24"/>
          <w:szCs w:val="24"/>
        </w:rPr>
      </w:pPr>
    </w:p>
    <w:p w:rsidR="00D349BF" w:rsidRDefault="00D349BF" w:rsidP="002A3893">
      <w:pPr>
        <w:jc w:val="both"/>
        <w:rPr>
          <w:rFonts w:ascii="Times New Roman" w:hAnsi="Times New Roman"/>
          <w:b/>
          <w:sz w:val="24"/>
          <w:szCs w:val="24"/>
        </w:rPr>
      </w:pPr>
    </w:p>
    <w:p w:rsidR="00D349BF" w:rsidRDefault="00D349BF" w:rsidP="002A3893">
      <w:pPr>
        <w:jc w:val="both"/>
        <w:rPr>
          <w:rFonts w:ascii="Times New Roman" w:hAnsi="Times New Roman"/>
          <w:b/>
          <w:sz w:val="24"/>
          <w:szCs w:val="24"/>
        </w:rPr>
      </w:pPr>
    </w:p>
    <w:p w:rsidR="00E8424D" w:rsidRDefault="00E8424D" w:rsidP="002A3893">
      <w:pPr>
        <w:jc w:val="both"/>
        <w:rPr>
          <w:rFonts w:ascii="Times New Roman" w:hAnsi="Times New Roman"/>
          <w:b/>
          <w:sz w:val="24"/>
          <w:szCs w:val="24"/>
        </w:rPr>
      </w:pPr>
    </w:p>
    <w:sectPr w:rsidR="00E8424D" w:rsidSect="00C425E4">
      <w:footerReference w:type="default" r:id="rId8"/>
      <w:pgSz w:w="11906" w:h="16838"/>
      <w:pgMar w:top="1417" w:right="128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2E2C" w:rsidRDefault="00B62E2C" w:rsidP="00096755">
      <w:pPr>
        <w:spacing w:after="0" w:line="240" w:lineRule="auto"/>
      </w:pPr>
      <w:r>
        <w:separator/>
      </w:r>
    </w:p>
  </w:endnote>
  <w:endnote w:type="continuationSeparator" w:id="0">
    <w:p w:rsidR="00B62E2C" w:rsidRDefault="00B62E2C" w:rsidP="000967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38010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02B7" w:rsidRDefault="00EC31D3">
        <w:pPr>
          <w:pStyle w:val="Footer"/>
          <w:jc w:val="center"/>
        </w:pPr>
        <w:r>
          <w:fldChar w:fldCharType="begin"/>
        </w:r>
        <w:r w:rsidR="001702B7">
          <w:instrText xml:space="preserve"> PAGE   \* MERGEFORMAT </w:instrText>
        </w:r>
        <w:r>
          <w:fldChar w:fldCharType="separate"/>
        </w:r>
        <w:r w:rsidR="00A101F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02B7" w:rsidRDefault="001702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2E2C" w:rsidRDefault="00B62E2C" w:rsidP="00096755">
      <w:pPr>
        <w:spacing w:after="0" w:line="240" w:lineRule="auto"/>
      </w:pPr>
      <w:r>
        <w:separator/>
      </w:r>
    </w:p>
  </w:footnote>
  <w:footnote w:type="continuationSeparator" w:id="0">
    <w:p w:rsidR="00B62E2C" w:rsidRDefault="00B62E2C" w:rsidP="000967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5770F314"/>
    <w:lvl w:ilvl="0">
      <w:numFmt w:val="decimal"/>
      <w:pStyle w:val="Achievement"/>
      <w:lvlText w:val="*"/>
      <w:lvlJc w:val="left"/>
    </w:lvl>
  </w:abstractNum>
  <w:abstractNum w:abstractNumId="1">
    <w:nsid w:val="0C2639DB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>
    <w:nsid w:val="0C8A3A48"/>
    <w:multiLevelType w:val="hybridMultilevel"/>
    <w:tmpl w:val="3D88DD20"/>
    <w:lvl w:ilvl="0" w:tplc="A4F49C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AE136A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>
    <w:nsid w:val="0D983940"/>
    <w:multiLevelType w:val="multilevel"/>
    <w:tmpl w:val="161A3592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0ECC5D14"/>
    <w:multiLevelType w:val="multilevel"/>
    <w:tmpl w:val="285835DC"/>
    <w:lvl w:ilvl="0">
      <w:start w:val="201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6">
    <w:nsid w:val="1F762464"/>
    <w:multiLevelType w:val="hybridMultilevel"/>
    <w:tmpl w:val="E640E030"/>
    <w:lvl w:ilvl="0" w:tplc="CA80301A">
      <w:start w:val="2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1A733D1"/>
    <w:multiLevelType w:val="hybridMultilevel"/>
    <w:tmpl w:val="03287FC6"/>
    <w:lvl w:ilvl="0" w:tplc="C7FCAE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C515A3"/>
    <w:multiLevelType w:val="multilevel"/>
    <w:tmpl w:val="7B8891C0"/>
    <w:lvl w:ilvl="0">
      <w:start w:val="2013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4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9">
    <w:nsid w:val="28BE2BE3"/>
    <w:multiLevelType w:val="multilevel"/>
    <w:tmpl w:val="AD7E5F9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">
    <w:nsid w:val="2D7E77F2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1">
    <w:nsid w:val="2EB81755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2">
    <w:nsid w:val="402D527E"/>
    <w:multiLevelType w:val="multilevel"/>
    <w:tmpl w:val="E4841AD2"/>
    <w:lvl w:ilvl="0">
      <w:start w:val="7"/>
      <w:numFmt w:val="decimal"/>
      <w:pStyle w:val="Baar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3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13">
    <w:nsid w:val="43781422"/>
    <w:multiLevelType w:val="hybridMultilevel"/>
    <w:tmpl w:val="2276930A"/>
    <w:lvl w:ilvl="0" w:tplc="3192106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52107A4E"/>
    <w:multiLevelType w:val="multilevel"/>
    <w:tmpl w:val="C390E08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53856796"/>
    <w:multiLevelType w:val="multilevel"/>
    <w:tmpl w:val="3FB2EEC6"/>
    <w:lvl w:ilvl="0">
      <w:start w:val="200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07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16">
    <w:nsid w:val="55A741DB"/>
    <w:multiLevelType w:val="hybridMultilevel"/>
    <w:tmpl w:val="A5E843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422A4F"/>
    <w:multiLevelType w:val="hybridMultilevel"/>
    <w:tmpl w:val="A1D05048"/>
    <w:lvl w:ilvl="0" w:tplc="86A634A2">
      <w:start w:val="2016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99D32FF"/>
    <w:multiLevelType w:val="multilevel"/>
    <w:tmpl w:val="30D81634"/>
    <w:lvl w:ilvl="0">
      <w:start w:val="200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06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19">
    <w:nsid w:val="6E5E53B4"/>
    <w:multiLevelType w:val="hybridMultilevel"/>
    <w:tmpl w:val="6742EED0"/>
    <w:lvl w:ilvl="0" w:tplc="E7566E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54D4EBD"/>
    <w:multiLevelType w:val="multilevel"/>
    <w:tmpl w:val="78FCC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21">
    <w:nsid w:val="7B361437"/>
    <w:multiLevelType w:val="hybridMultilevel"/>
    <w:tmpl w:val="3BC2E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E485E7C"/>
    <w:multiLevelType w:val="singleLevel"/>
    <w:tmpl w:val="EBBC44FA"/>
    <w:lvl w:ilvl="0">
      <w:start w:val="1"/>
      <w:numFmt w:val="bullet"/>
      <w:pStyle w:val="Adres2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22"/>
  </w:num>
  <w:num w:numId="4">
    <w:abstractNumId w:val="7"/>
  </w:num>
  <w:num w:numId="5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0" w:hanging="240"/>
        </w:pPr>
        <w:rPr>
          <w:rFonts w:ascii="Wingdings" w:hAnsi="Wingdings"/>
          <w:sz w:val="12"/>
        </w:rPr>
      </w:lvl>
    </w:lvlOverride>
  </w:num>
  <w:num w:numId="6">
    <w:abstractNumId w:val="20"/>
  </w:num>
  <w:num w:numId="7">
    <w:abstractNumId w:val="9"/>
  </w:num>
  <w:num w:numId="8">
    <w:abstractNumId w:val="14"/>
  </w:num>
  <w:num w:numId="9">
    <w:abstractNumId w:val="21"/>
  </w:num>
  <w:num w:numId="10">
    <w:abstractNumId w:val="2"/>
  </w:num>
  <w:num w:numId="11">
    <w:abstractNumId w:val="19"/>
  </w:num>
  <w:num w:numId="12">
    <w:abstractNumId w:val="10"/>
  </w:num>
  <w:num w:numId="13">
    <w:abstractNumId w:val="16"/>
  </w:num>
  <w:num w:numId="14">
    <w:abstractNumId w:val="6"/>
  </w:num>
  <w:num w:numId="15">
    <w:abstractNumId w:val="17"/>
  </w:num>
  <w:num w:numId="16">
    <w:abstractNumId w:val="1"/>
  </w:num>
  <w:num w:numId="17">
    <w:abstractNumId w:val="13"/>
  </w:num>
  <w:num w:numId="18">
    <w:abstractNumId w:val="15"/>
  </w:num>
  <w:num w:numId="19">
    <w:abstractNumId w:val="18"/>
  </w:num>
  <w:num w:numId="20">
    <w:abstractNumId w:val="8"/>
  </w:num>
  <w:num w:numId="21">
    <w:abstractNumId w:val="5"/>
  </w:num>
  <w:num w:numId="22">
    <w:abstractNumId w:val="11"/>
  </w:num>
  <w:num w:numId="23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TczMzC2sDA0MjRX0lEKTi0uzszPAykwrAUAgRjt/iwAAAA="/>
  </w:docVars>
  <w:rsids>
    <w:rsidRoot w:val="004B5A09"/>
    <w:rsid w:val="0000392E"/>
    <w:rsid w:val="00004397"/>
    <w:rsid w:val="00006DAC"/>
    <w:rsid w:val="00037513"/>
    <w:rsid w:val="00042F08"/>
    <w:rsid w:val="0004557A"/>
    <w:rsid w:val="00056AD5"/>
    <w:rsid w:val="00063CBA"/>
    <w:rsid w:val="0007113B"/>
    <w:rsid w:val="000737E4"/>
    <w:rsid w:val="00074A4A"/>
    <w:rsid w:val="00076301"/>
    <w:rsid w:val="00081F5A"/>
    <w:rsid w:val="00096755"/>
    <w:rsid w:val="000A366F"/>
    <w:rsid w:val="000C080D"/>
    <w:rsid w:val="000C4DC7"/>
    <w:rsid w:val="000C55F7"/>
    <w:rsid w:val="000D4C4A"/>
    <w:rsid w:val="000E4379"/>
    <w:rsid w:val="001009DA"/>
    <w:rsid w:val="00106792"/>
    <w:rsid w:val="001068FF"/>
    <w:rsid w:val="0011245C"/>
    <w:rsid w:val="00115A87"/>
    <w:rsid w:val="00117209"/>
    <w:rsid w:val="001247F1"/>
    <w:rsid w:val="001272AB"/>
    <w:rsid w:val="0013252D"/>
    <w:rsid w:val="001351B2"/>
    <w:rsid w:val="001411DE"/>
    <w:rsid w:val="00150857"/>
    <w:rsid w:val="0015158E"/>
    <w:rsid w:val="00152A89"/>
    <w:rsid w:val="0016003A"/>
    <w:rsid w:val="001612D1"/>
    <w:rsid w:val="00164B07"/>
    <w:rsid w:val="001702B7"/>
    <w:rsid w:val="00170829"/>
    <w:rsid w:val="00170BE2"/>
    <w:rsid w:val="001847CB"/>
    <w:rsid w:val="00193F7C"/>
    <w:rsid w:val="00194327"/>
    <w:rsid w:val="0019687E"/>
    <w:rsid w:val="001A37E8"/>
    <w:rsid w:val="001A3A1F"/>
    <w:rsid w:val="001A3B13"/>
    <w:rsid w:val="001A7643"/>
    <w:rsid w:val="001B1ACB"/>
    <w:rsid w:val="001B363E"/>
    <w:rsid w:val="001C5B78"/>
    <w:rsid w:val="001F634A"/>
    <w:rsid w:val="002024B4"/>
    <w:rsid w:val="00205F32"/>
    <w:rsid w:val="0021052D"/>
    <w:rsid w:val="00226F56"/>
    <w:rsid w:val="00230C8A"/>
    <w:rsid w:val="00240C1B"/>
    <w:rsid w:val="00243A38"/>
    <w:rsid w:val="00244EFB"/>
    <w:rsid w:val="00250AF3"/>
    <w:rsid w:val="00253A78"/>
    <w:rsid w:val="00254970"/>
    <w:rsid w:val="00255543"/>
    <w:rsid w:val="00262973"/>
    <w:rsid w:val="00284601"/>
    <w:rsid w:val="00286A82"/>
    <w:rsid w:val="00294A73"/>
    <w:rsid w:val="00295FD6"/>
    <w:rsid w:val="00297498"/>
    <w:rsid w:val="002978C8"/>
    <w:rsid w:val="002A2270"/>
    <w:rsid w:val="002A3893"/>
    <w:rsid w:val="002A65B6"/>
    <w:rsid w:val="002B3075"/>
    <w:rsid w:val="002C135A"/>
    <w:rsid w:val="002C1B33"/>
    <w:rsid w:val="002C1D33"/>
    <w:rsid w:val="002C22AC"/>
    <w:rsid w:val="002D012C"/>
    <w:rsid w:val="002D05A3"/>
    <w:rsid w:val="002D0748"/>
    <w:rsid w:val="002E192B"/>
    <w:rsid w:val="002E2027"/>
    <w:rsid w:val="002E2AC7"/>
    <w:rsid w:val="002E7E84"/>
    <w:rsid w:val="00304EC8"/>
    <w:rsid w:val="0031258E"/>
    <w:rsid w:val="003137A9"/>
    <w:rsid w:val="00323C58"/>
    <w:rsid w:val="00327A1C"/>
    <w:rsid w:val="0033605F"/>
    <w:rsid w:val="00336C25"/>
    <w:rsid w:val="0035168B"/>
    <w:rsid w:val="003660CA"/>
    <w:rsid w:val="00366307"/>
    <w:rsid w:val="00371B5B"/>
    <w:rsid w:val="003739D5"/>
    <w:rsid w:val="00376146"/>
    <w:rsid w:val="00377885"/>
    <w:rsid w:val="0038318C"/>
    <w:rsid w:val="00383990"/>
    <w:rsid w:val="00384543"/>
    <w:rsid w:val="003A0D2E"/>
    <w:rsid w:val="003A217D"/>
    <w:rsid w:val="003A2A73"/>
    <w:rsid w:val="003B21FD"/>
    <w:rsid w:val="003B4DC8"/>
    <w:rsid w:val="003D04BB"/>
    <w:rsid w:val="003D19E1"/>
    <w:rsid w:val="003D6048"/>
    <w:rsid w:val="003D65B8"/>
    <w:rsid w:val="003E490C"/>
    <w:rsid w:val="003E5AAE"/>
    <w:rsid w:val="003F26F9"/>
    <w:rsid w:val="003F2D80"/>
    <w:rsid w:val="003F3F60"/>
    <w:rsid w:val="003F4789"/>
    <w:rsid w:val="003F7211"/>
    <w:rsid w:val="00403162"/>
    <w:rsid w:val="00405747"/>
    <w:rsid w:val="00406A7B"/>
    <w:rsid w:val="00412F3E"/>
    <w:rsid w:val="004224A1"/>
    <w:rsid w:val="00424DB3"/>
    <w:rsid w:val="0043056F"/>
    <w:rsid w:val="00430DE0"/>
    <w:rsid w:val="00434F5F"/>
    <w:rsid w:val="00446B00"/>
    <w:rsid w:val="00451BA7"/>
    <w:rsid w:val="00453D4B"/>
    <w:rsid w:val="00464331"/>
    <w:rsid w:val="004674FF"/>
    <w:rsid w:val="004707E8"/>
    <w:rsid w:val="00470BFB"/>
    <w:rsid w:val="004736F6"/>
    <w:rsid w:val="00476E4E"/>
    <w:rsid w:val="00486ADF"/>
    <w:rsid w:val="00486B35"/>
    <w:rsid w:val="0049067F"/>
    <w:rsid w:val="00491139"/>
    <w:rsid w:val="00492A32"/>
    <w:rsid w:val="004974F9"/>
    <w:rsid w:val="004A0167"/>
    <w:rsid w:val="004A2994"/>
    <w:rsid w:val="004A604F"/>
    <w:rsid w:val="004B5A09"/>
    <w:rsid w:val="004C19E7"/>
    <w:rsid w:val="004C6AEC"/>
    <w:rsid w:val="004D0F46"/>
    <w:rsid w:val="004D6E5F"/>
    <w:rsid w:val="004D7CA7"/>
    <w:rsid w:val="00501ADE"/>
    <w:rsid w:val="00502AF9"/>
    <w:rsid w:val="00506C92"/>
    <w:rsid w:val="00507DA9"/>
    <w:rsid w:val="005131D4"/>
    <w:rsid w:val="00517184"/>
    <w:rsid w:val="00520B64"/>
    <w:rsid w:val="005229C2"/>
    <w:rsid w:val="00522DB9"/>
    <w:rsid w:val="00527E4F"/>
    <w:rsid w:val="005321F9"/>
    <w:rsid w:val="00532951"/>
    <w:rsid w:val="00543FDD"/>
    <w:rsid w:val="00545C78"/>
    <w:rsid w:val="00546E5D"/>
    <w:rsid w:val="005551D6"/>
    <w:rsid w:val="00560D21"/>
    <w:rsid w:val="00560E91"/>
    <w:rsid w:val="00570686"/>
    <w:rsid w:val="00575FDB"/>
    <w:rsid w:val="0058139A"/>
    <w:rsid w:val="0059273B"/>
    <w:rsid w:val="00594AD8"/>
    <w:rsid w:val="0059583F"/>
    <w:rsid w:val="005A02B8"/>
    <w:rsid w:val="005A5536"/>
    <w:rsid w:val="005C6C15"/>
    <w:rsid w:val="005D199F"/>
    <w:rsid w:val="005D400C"/>
    <w:rsid w:val="005D7275"/>
    <w:rsid w:val="005E3102"/>
    <w:rsid w:val="005E52B3"/>
    <w:rsid w:val="005E6381"/>
    <w:rsid w:val="005E7C38"/>
    <w:rsid w:val="005F2EA5"/>
    <w:rsid w:val="00606156"/>
    <w:rsid w:val="00610778"/>
    <w:rsid w:val="00614859"/>
    <w:rsid w:val="0061499A"/>
    <w:rsid w:val="00616521"/>
    <w:rsid w:val="006271D6"/>
    <w:rsid w:val="00637089"/>
    <w:rsid w:val="006411D9"/>
    <w:rsid w:val="00643964"/>
    <w:rsid w:val="00644C10"/>
    <w:rsid w:val="00650242"/>
    <w:rsid w:val="00652014"/>
    <w:rsid w:val="00654D8A"/>
    <w:rsid w:val="00655F1F"/>
    <w:rsid w:val="00664396"/>
    <w:rsid w:val="00664BBF"/>
    <w:rsid w:val="00674914"/>
    <w:rsid w:val="006752D0"/>
    <w:rsid w:val="00676E81"/>
    <w:rsid w:val="00682B91"/>
    <w:rsid w:val="00695D1B"/>
    <w:rsid w:val="006C3921"/>
    <w:rsid w:val="006C7B75"/>
    <w:rsid w:val="006D1744"/>
    <w:rsid w:val="006D1E6B"/>
    <w:rsid w:val="006D47E6"/>
    <w:rsid w:val="006D4B20"/>
    <w:rsid w:val="006D678A"/>
    <w:rsid w:val="006D6DFC"/>
    <w:rsid w:val="006E077E"/>
    <w:rsid w:val="006E0826"/>
    <w:rsid w:val="006E257D"/>
    <w:rsid w:val="006E6E2B"/>
    <w:rsid w:val="006F2B0C"/>
    <w:rsid w:val="006F6232"/>
    <w:rsid w:val="007034C4"/>
    <w:rsid w:val="007062F6"/>
    <w:rsid w:val="00707D70"/>
    <w:rsid w:val="0071370F"/>
    <w:rsid w:val="0073719C"/>
    <w:rsid w:val="00741936"/>
    <w:rsid w:val="0074654E"/>
    <w:rsid w:val="0075022F"/>
    <w:rsid w:val="00753C7B"/>
    <w:rsid w:val="0076120D"/>
    <w:rsid w:val="00765A94"/>
    <w:rsid w:val="007722B0"/>
    <w:rsid w:val="00782BC0"/>
    <w:rsid w:val="0078519D"/>
    <w:rsid w:val="00793084"/>
    <w:rsid w:val="007A40D3"/>
    <w:rsid w:val="007A57D7"/>
    <w:rsid w:val="007B721A"/>
    <w:rsid w:val="007C09FE"/>
    <w:rsid w:val="007C2CFA"/>
    <w:rsid w:val="007C3D17"/>
    <w:rsid w:val="007D2368"/>
    <w:rsid w:val="007E1741"/>
    <w:rsid w:val="007E1B01"/>
    <w:rsid w:val="007F058A"/>
    <w:rsid w:val="007F24B3"/>
    <w:rsid w:val="007F5B9C"/>
    <w:rsid w:val="00803C93"/>
    <w:rsid w:val="00807A7A"/>
    <w:rsid w:val="008301BE"/>
    <w:rsid w:val="00832699"/>
    <w:rsid w:val="0083760E"/>
    <w:rsid w:val="0084484D"/>
    <w:rsid w:val="008451EC"/>
    <w:rsid w:val="00855F75"/>
    <w:rsid w:val="0086385D"/>
    <w:rsid w:val="008672AB"/>
    <w:rsid w:val="00887D9D"/>
    <w:rsid w:val="00896C1F"/>
    <w:rsid w:val="008A19F1"/>
    <w:rsid w:val="008A296E"/>
    <w:rsid w:val="008B5E12"/>
    <w:rsid w:val="008B6E60"/>
    <w:rsid w:val="008C012F"/>
    <w:rsid w:val="008C0E1C"/>
    <w:rsid w:val="008C5FB0"/>
    <w:rsid w:val="008C70B2"/>
    <w:rsid w:val="008D697C"/>
    <w:rsid w:val="008D7961"/>
    <w:rsid w:val="008E11F1"/>
    <w:rsid w:val="008E1D08"/>
    <w:rsid w:val="008E5C33"/>
    <w:rsid w:val="008E61AF"/>
    <w:rsid w:val="00906CF6"/>
    <w:rsid w:val="00922359"/>
    <w:rsid w:val="00927726"/>
    <w:rsid w:val="00927FD7"/>
    <w:rsid w:val="009372FE"/>
    <w:rsid w:val="00940C7E"/>
    <w:rsid w:val="00941620"/>
    <w:rsid w:val="009519C9"/>
    <w:rsid w:val="00956E27"/>
    <w:rsid w:val="00964F0C"/>
    <w:rsid w:val="00965230"/>
    <w:rsid w:val="00972C5E"/>
    <w:rsid w:val="00973763"/>
    <w:rsid w:val="00974669"/>
    <w:rsid w:val="0098139E"/>
    <w:rsid w:val="00983D67"/>
    <w:rsid w:val="009866B7"/>
    <w:rsid w:val="0099091A"/>
    <w:rsid w:val="009952E6"/>
    <w:rsid w:val="00996A58"/>
    <w:rsid w:val="00997150"/>
    <w:rsid w:val="009A08A2"/>
    <w:rsid w:val="009A0FE0"/>
    <w:rsid w:val="009A154D"/>
    <w:rsid w:val="009D0381"/>
    <w:rsid w:val="009D244E"/>
    <w:rsid w:val="009D4EF3"/>
    <w:rsid w:val="009D6FE5"/>
    <w:rsid w:val="009E0E89"/>
    <w:rsid w:val="009F4FD3"/>
    <w:rsid w:val="00A037C7"/>
    <w:rsid w:val="00A062EE"/>
    <w:rsid w:val="00A07743"/>
    <w:rsid w:val="00A101F9"/>
    <w:rsid w:val="00A10C67"/>
    <w:rsid w:val="00A1485C"/>
    <w:rsid w:val="00A15D64"/>
    <w:rsid w:val="00A17861"/>
    <w:rsid w:val="00A24254"/>
    <w:rsid w:val="00A25EE8"/>
    <w:rsid w:val="00A273A0"/>
    <w:rsid w:val="00A33935"/>
    <w:rsid w:val="00A434F5"/>
    <w:rsid w:val="00A44CAF"/>
    <w:rsid w:val="00A50B8D"/>
    <w:rsid w:val="00A521EF"/>
    <w:rsid w:val="00A5356E"/>
    <w:rsid w:val="00A56A61"/>
    <w:rsid w:val="00A609AF"/>
    <w:rsid w:val="00A61436"/>
    <w:rsid w:val="00A72696"/>
    <w:rsid w:val="00A87350"/>
    <w:rsid w:val="00A92F3D"/>
    <w:rsid w:val="00AA7531"/>
    <w:rsid w:val="00AD13B0"/>
    <w:rsid w:val="00AE0278"/>
    <w:rsid w:val="00AE67BE"/>
    <w:rsid w:val="00AE7F35"/>
    <w:rsid w:val="00B001B8"/>
    <w:rsid w:val="00B06934"/>
    <w:rsid w:val="00B07791"/>
    <w:rsid w:val="00B113B8"/>
    <w:rsid w:val="00B12766"/>
    <w:rsid w:val="00B20386"/>
    <w:rsid w:val="00B2168C"/>
    <w:rsid w:val="00B260E3"/>
    <w:rsid w:val="00B437F0"/>
    <w:rsid w:val="00B62E2C"/>
    <w:rsid w:val="00B64645"/>
    <w:rsid w:val="00B64FB7"/>
    <w:rsid w:val="00B651D6"/>
    <w:rsid w:val="00B7171F"/>
    <w:rsid w:val="00B73D38"/>
    <w:rsid w:val="00B7464B"/>
    <w:rsid w:val="00B86DF0"/>
    <w:rsid w:val="00B87A1D"/>
    <w:rsid w:val="00B9134A"/>
    <w:rsid w:val="00B94EA7"/>
    <w:rsid w:val="00BD16ED"/>
    <w:rsid w:val="00BE0C8B"/>
    <w:rsid w:val="00BE1216"/>
    <w:rsid w:val="00BE2876"/>
    <w:rsid w:val="00BE379E"/>
    <w:rsid w:val="00BE3B00"/>
    <w:rsid w:val="00BE624F"/>
    <w:rsid w:val="00C05302"/>
    <w:rsid w:val="00C10BF4"/>
    <w:rsid w:val="00C276F6"/>
    <w:rsid w:val="00C325EE"/>
    <w:rsid w:val="00C32DD1"/>
    <w:rsid w:val="00C3375D"/>
    <w:rsid w:val="00C36B6F"/>
    <w:rsid w:val="00C425E4"/>
    <w:rsid w:val="00C50995"/>
    <w:rsid w:val="00C5741E"/>
    <w:rsid w:val="00C65509"/>
    <w:rsid w:val="00C66850"/>
    <w:rsid w:val="00C67A1F"/>
    <w:rsid w:val="00C74604"/>
    <w:rsid w:val="00C82D14"/>
    <w:rsid w:val="00C84E3D"/>
    <w:rsid w:val="00C87F92"/>
    <w:rsid w:val="00C95F8B"/>
    <w:rsid w:val="00C9761A"/>
    <w:rsid w:val="00CA0BC4"/>
    <w:rsid w:val="00CA1ACF"/>
    <w:rsid w:val="00CA2C70"/>
    <w:rsid w:val="00CA4F77"/>
    <w:rsid w:val="00CA7B0E"/>
    <w:rsid w:val="00CA7E4B"/>
    <w:rsid w:val="00CB3D41"/>
    <w:rsid w:val="00CB44F6"/>
    <w:rsid w:val="00CC1D56"/>
    <w:rsid w:val="00CD43D6"/>
    <w:rsid w:val="00CD4B1C"/>
    <w:rsid w:val="00CD4BDA"/>
    <w:rsid w:val="00CE6296"/>
    <w:rsid w:val="00D06226"/>
    <w:rsid w:val="00D10D74"/>
    <w:rsid w:val="00D24729"/>
    <w:rsid w:val="00D27203"/>
    <w:rsid w:val="00D314E4"/>
    <w:rsid w:val="00D329AB"/>
    <w:rsid w:val="00D32AFC"/>
    <w:rsid w:val="00D349BF"/>
    <w:rsid w:val="00D35303"/>
    <w:rsid w:val="00D375A8"/>
    <w:rsid w:val="00D462C4"/>
    <w:rsid w:val="00D468F8"/>
    <w:rsid w:val="00D476C4"/>
    <w:rsid w:val="00D51C8A"/>
    <w:rsid w:val="00D556F4"/>
    <w:rsid w:val="00D57F55"/>
    <w:rsid w:val="00D725D5"/>
    <w:rsid w:val="00D83806"/>
    <w:rsid w:val="00D9026A"/>
    <w:rsid w:val="00D942FA"/>
    <w:rsid w:val="00D94517"/>
    <w:rsid w:val="00D95DC9"/>
    <w:rsid w:val="00DB1E4D"/>
    <w:rsid w:val="00DB51E5"/>
    <w:rsid w:val="00DC052C"/>
    <w:rsid w:val="00DC5AD2"/>
    <w:rsid w:val="00DD2E3B"/>
    <w:rsid w:val="00DD4C0B"/>
    <w:rsid w:val="00DD73C1"/>
    <w:rsid w:val="00DD76FB"/>
    <w:rsid w:val="00DE1CED"/>
    <w:rsid w:val="00DE7C3D"/>
    <w:rsid w:val="00E04310"/>
    <w:rsid w:val="00E06E49"/>
    <w:rsid w:val="00E075E8"/>
    <w:rsid w:val="00E100E6"/>
    <w:rsid w:val="00E255DE"/>
    <w:rsid w:val="00E258C4"/>
    <w:rsid w:val="00E272E4"/>
    <w:rsid w:val="00E32797"/>
    <w:rsid w:val="00E331B6"/>
    <w:rsid w:val="00E40F47"/>
    <w:rsid w:val="00E4536B"/>
    <w:rsid w:val="00E47739"/>
    <w:rsid w:val="00E611E1"/>
    <w:rsid w:val="00E62E6D"/>
    <w:rsid w:val="00E7007D"/>
    <w:rsid w:val="00E70739"/>
    <w:rsid w:val="00E72752"/>
    <w:rsid w:val="00E7600D"/>
    <w:rsid w:val="00E763DB"/>
    <w:rsid w:val="00E76A2B"/>
    <w:rsid w:val="00E76C6D"/>
    <w:rsid w:val="00E81519"/>
    <w:rsid w:val="00E8424D"/>
    <w:rsid w:val="00E942AD"/>
    <w:rsid w:val="00E95CB4"/>
    <w:rsid w:val="00E962DC"/>
    <w:rsid w:val="00E96EC0"/>
    <w:rsid w:val="00EA1650"/>
    <w:rsid w:val="00EA5AF4"/>
    <w:rsid w:val="00EB01F9"/>
    <w:rsid w:val="00EB152C"/>
    <w:rsid w:val="00EB6465"/>
    <w:rsid w:val="00EC22B0"/>
    <w:rsid w:val="00EC31D3"/>
    <w:rsid w:val="00EC540D"/>
    <w:rsid w:val="00EC5DBF"/>
    <w:rsid w:val="00ED0295"/>
    <w:rsid w:val="00ED7AA4"/>
    <w:rsid w:val="00EE3FE0"/>
    <w:rsid w:val="00EF5FBF"/>
    <w:rsid w:val="00F04B97"/>
    <w:rsid w:val="00F06A2B"/>
    <w:rsid w:val="00F3198D"/>
    <w:rsid w:val="00F34BBB"/>
    <w:rsid w:val="00F34E54"/>
    <w:rsid w:val="00F4196B"/>
    <w:rsid w:val="00F419A9"/>
    <w:rsid w:val="00F4570B"/>
    <w:rsid w:val="00F50962"/>
    <w:rsid w:val="00F52182"/>
    <w:rsid w:val="00F615AC"/>
    <w:rsid w:val="00F6577A"/>
    <w:rsid w:val="00F708CF"/>
    <w:rsid w:val="00F74F71"/>
    <w:rsid w:val="00F77145"/>
    <w:rsid w:val="00F873C8"/>
    <w:rsid w:val="00FA0B2F"/>
    <w:rsid w:val="00FA342D"/>
    <w:rsid w:val="00FA4398"/>
    <w:rsid w:val="00FA512F"/>
    <w:rsid w:val="00FA58F8"/>
    <w:rsid w:val="00FA70EC"/>
    <w:rsid w:val="00FB0B6B"/>
    <w:rsid w:val="00FB484A"/>
    <w:rsid w:val="00FB7007"/>
    <w:rsid w:val="00FC0DE3"/>
    <w:rsid w:val="00FC2DC1"/>
    <w:rsid w:val="00FC43F3"/>
    <w:rsid w:val="00FC44A1"/>
    <w:rsid w:val="00FD393F"/>
    <w:rsid w:val="00FE60CE"/>
    <w:rsid w:val="00FE6E93"/>
    <w:rsid w:val="00FF05F7"/>
    <w:rsid w:val="00FF069E"/>
    <w:rsid w:val="00FF65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5029088-FF16-46BE-AB72-3FDBEEFCB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A09"/>
    <w:pPr>
      <w:suppressAutoHyphens/>
    </w:pPr>
    <w:rPr>
      <w:rFonts w:ascii="Calibri" w:eastAsia="Calibri" w:hAnsi="Calibri" w:cs="Times New Roman"/>
      <w:lang w:val="tr-TR" w:eastAsia="ar-SA"/>
    </w:rPr>
  </w:style>
  <w:style w:type="paragraph" w:styleId="Heading1">
    <w:name w:val="heading 1"/>
    <w:basedOn w:val="Normal"/>
    <w:next w:val="BodyText"/>
    <w:link w:val="Heading1Char"/>
    <w:qFormat/>
    <w:rsid w:val="004B5A09"/>
    <w:pPr>
      <w:tabs>
        <w:tab w:val="num" w:pos="432"/>
      </w:tabs>
      <w:spacing w:before="280" w:after="280" w:line="240" w:lineRule="auto"/>
      <w:ind w:left="432" w:hanging="432"/>
      <w:outlineLvl w:val="0"/>
    </w:pPr>
    <w:rPr>
      <w:rFonts w:ascii="Times New Roman" w:eastAsia="Times New Roman" w:hAnsi="Times New Roman"/>
      <w:b/>
      <w:bCs/>
      <w:kern w:val="1"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rsid w:val="004B5A09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B5A09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63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56A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7A1C"/>
    <w:pPr>
      <w:suppressAutoHyphens w:val="0"/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B5A0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B5A09"/>
    <w:rPr>
      <w:rFonts w:ascii="Calibri" w:eastAsia="Calibri" w:hAnsi="Calibri" w:cs="Times New Roman"/>
      <w:lang w:val="tr-TR" w:eastAsia="ar-SA"/>
    </w:rPr>
  </w:style>
  <w:style w:type="character" w:customStyle="1" w:styleId="Heading1Char">
    <w:name w:val="Heading 1 Char"/>
    <w:basedOn w:val="DefaultParagraphFont"/>
    <w:link w:val="Heading1"/>
    <w:rsid w:val="004B5A09"/>
    <w:rPr>
      <w:rFonts w:ascii="Times New Roman" w:eastAsia="Times New Roman" w:hAnsi="Times New Roman" w:cs="Times New Roman"/>
      <w:b/>
      <w:bCs/>
      <w:kern w:val="1"/>
      <w:sz w:val="48"/>
      <w:szCs w:val="48"/>
      <w:lang w:val="tr-TR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4B5A09"/>
    <w:rPr>
      <w:rFonts w:ascii="Cambria" w:eastAsia="Times New Roman" w:hAnsi="Cambria" w:cs="Times New Roman"/>
      <w:b/>
      <w:bCs/>
      <w:i/>
      <w:iCs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rsid w:val="004B5A09"/>
    <w:rPr>
      <w:rFonts w:ascii="Cambria" w:eastAsia="Times New Roman" w:hAnsi="Cambria" w:cs="Times New Roman"/>
      <w:b/>
      <w:bCs/>
      <w:sz w:val="26"/>
      <w:szCs w:val="26"/>
      <w:lang w:val="tr-TR" w:eastAsia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6301"/>
    <w:rPr>
      <w:rFonts w:asciiTheme="majorHAnsi" w:eastAsiaTheme="majorEastAsia" w:hAnsiTheme="majorHAnsi" w:cstheme="majorBidi"/>
      <w:b/>
      <w:bCs/>
      <w:i/>
      <w:iCs/>
      <w:color w:val="4F81BD" w:themeColor="accent1"/>
      <w:lang w:val="tr-TR" w:eastAsia="ar-SA"/>
    </w:rPr>
  </w:style>
  <w:style w:type="character" w:customStyle="1" w:styleId="WW8Num1z0">
    <w:name w:val="WW8Num1z0"/>
    <w:rsid w:val="004B5A09"/>
    <w:rPr>
      <w:rFonts w:ascii="Arial" w:hAnsi="Arial"/>
      <w:b w:val="0"/>
      <w:i w:val="0"/>
      <w:sz w:val="24"/>
    </w:rPr>
  </w:style>
  <w:style w:type="character" w:customStyle="1" w:styleId="WW8Num1z1">
    <w:name w:val="WW8Num1z1"/>
    <w:rsid w:val="004B5A09"/>
    <w:rPr>
      <w:b/>
    </w:rPr>
  </w:style>
  <w:style w:type="character" w:customStyle="1" w:styleId="WW8Num2z0">
    <w:name w:val="WW8Num2z0"/>
    <w:rsid w:val="004B5A09"/>
    <w:rPr>
      <w:rFonts w:ascii="Symbol" w:hAnsi="Symbol"/>
    </w:rPr>
  </w:style>
  <w:style w:type="character" w:customStyle="1" w:styleId="WW8Num3z0">
    <w:name w:val="WW8Num3z0"/>
    <w:rsid w:val="004B5A09"/>
    <w:rPr>
      <w:rFonts w:ascii="Symbol" w:hAnsi="Symbol"/>
    </w:rPr>
  </w:style>
  <w:style w:type="character" w:customStyle="1" w:styleId="WW8Num3z1">
    <w:name w:val="WW8Num3z1"/>
    <w:rsid w:val="004B5A09"/>
    <w:rPr>
      <w:rFonts w:ascii="Courier New" w:hAnsi="Courier New" w:cs="Courier New"/>
    </w:rPr>
  </w:style>
  <w:style w:type="character" w:customStyle="1" w:styleId="WW8Num3z2">
    <w:name w:val="WW8Num3z2"/>
    <w:rsid w:val="004B5A09"/>
    <w:rPr>
      <w:rFonts w:ascii="Wingdings" w:hAnsi="Wingdings"/>
    </w:rPr>
  </w:style>
  <w:style w:type="character" w:customStyle="1" w:styleId="WW8Num4z0">
    <w:name w:val="WW8Num4z0"/>
    <w:rsid w:val="004B5A09"/>
    <w:rPr>
      <w:rFonts w:ascii="Symbol" w:hAnsi="Symbol"/>
    </w:rPr>
  </w:style>
  <w:style w:type="character" w:customStyle="1" w:styleId="WW8Num4z1">
    <w:name w:val="WW8Num4z1"/>
    <w:rsid w:val="004B5A09"/>
    <w:rPr>
      <w:rFonts w:ascii="Courier New" w:hAnsi="Courier New" w:cs="Courier New"/>
    </w:rPr>
  </w:style>
  <w:style w:type="character" w:customStyle="1" w:styleId="WW8Num4z2">
    <w:name w:val="WW8Num4z2"/>
    <w:rsid w:val="004B5A09"/>
    <w:rPr>
      <w:rFonts w:ascii="Wingdings" w:hAnsi="Wingdings"/>
    </w:rPr>
  </w:style>
  <w:style w:type="character" w:customStyle="1" w:styleId="WW8Num5z0">
    <w:name w:val="WW8Num5z0"/>
    <w:rsid w:val="004B5A09"/>
    <w:rPr>
      <w:rFonts w:ascii="Symbol" w:hAnsi="Symbol"/>
    </w:rPr>
  </w:style>
  <w:style w:type="character" w:customStyle="1" w:styleId="WW8Num5z1">
    <w:name w:val="WW8Num5z1"/>
    <w:rsid w:val="004B5A09"/>
    <w:rPr>
      <w:rFonts w:ascii="Courier New" w:hAnsi="Courier New" w:cs="Courier New"/>
    </w:rPr>
  </w:style>
  <w:style w:type="character" w:customStyle="1" w:styleId="WW8Num5z2">
    <w:name w:val="WW8Num5z2"/>
    <w:rsid w:val="004B5A09"/>
    <w:rPr>
      <w:rFonts w:ascii="Wingdings" w:hAnsi="Wingdings"/>
    </w:rPr>
  </w:style>
  <w:style w:type="character" w:customStyle="1" w:styleId="WW8Num6z0">
    <w:name w:val="WW8Num6z0"/>
    <w:rsid w:val="004B5A09"/>
    <w:rPr>
      <w:b/>
    </w:rPr>
  </w:style>
  <w:style w:type="character" w:customStyle="1" w:styleId="WW8Num7z0">
    <w:name w:val="WW8Num7z0"/>
    <w:rsid w:val="004B5A09"/>
    <w:rPr>
      <w:rFonts w:ascii="Symbol" w:hAnsi="Symbol"/>
    </w:rPr>
  </w:style>
  <w:style w:type="character" w:customStyle="1" w:styleId="WW8Num7z1">
    <w:name w:val="WW8Num7z1"/>
    <w:rsid w:val="004B5A09"/>
    <w:rPr>
      <w:rFonts w:ascii="Courier New" w:hAnsi="Courier New" w:cs="Courier New"/>
    </w:rPr>
  </w:style>
  <w:style w:type="character" w:customStyle="1" w:styleId="WW8Num7z2">
    <w:name w:val="WW8Num7z2"/>
    <w:rsid w:val="004B5A09"/>
    <w:rPr>
      <w:rFonts w:ascii="Wingdings" w:hAnsi="Wingdings"/>
    </w:rPr>
  </w:style>
  <w:style w:type="character" w:customStyle="1" w:styleId="WW8Num8z0">
    <w:name w:val="WW8Num8z0"/>
    <w:rsid w:val="004B5A09"/>
    <w:rPr>
      <w:rFonts w:ascii="Symbol" w:hAnsi="Symbol"/>
    </w:rPr>
  </w:style>
  <w:style w:type="character" w:customStyle="1" w:styleId="WW8Num8z1">
    <w:name w:val="WW8Num8z1"/>
    <w:rsid w:val="004B5A09"/>
    <w:rPr>
      <w:rFonts w:ascii="Courier New" w:hAnsi="Courier New" w:cs="Courier New"/>
    </w:rPr>
  </w:style>
  <w:style w:type="character" w:customStyle="1" w:styleId="WW8Num8z2">
    <w:name w:val="WW8Num8z2"/>
    <w:rsid w:val="004B5A09"/>
    <w:rPr>
      <w:rFonts w:ascii="Wingdings" w:hAnsi="Wingdings"/>
    </w:rPr>
  </w:style>
  <w:style w:type="character" w:customStyle="1" w:styleId="WW8Num9z0">
    <w:name w:val="WW8Num9z0"/>
    <w:rsid w:val="004B5A09"/>
    <w:rPr>
      <w:rFonts w:ascii="Symbol" w:hAnsi="Symbol"/>
    </w:rPr>
  </w:style>
  <w:style w:type="character" w:customStyle="1" w:styleId="WW8Num9z1">
    <w:name w:val="WW8Num9z1"/>
    <w:rsid w:val="004B5A09"/>
    <w:rPr>
      <w:rFonts w:ascii="Courier New" w:hAnsi="Courier New" w:cs="Courier New"/>
    </w:rPr>
  </w:style>
  <w:style w:type="character" w:customStyle="1" w:styleId="WW8Num9z2">
    <w:name w:val="WW8Num9z2"/>
    <w:rsid w:val="004B5A09"/>
    <w:rPr>
      <w:rFonts w:ascii="Wingdings" w:hAnsi="Wingdings"/>
    </w:rPr>
  </w:style>
  <w:style w:type="character" w:customStyle="1" w:styleId="WW8Num10z0">
    <w:name w:val="WW8Num10z0"/>
    <w:rsid w:val="004B5A09"/>
    <w:rPr>
      <w:rFonts w:ascii="Symbol" w:hAnsi="Symbol"/>
    </w:rPr>
  </w:style>
  <w:style w:type="character" w:customStyle="1" w:styleId="WW8Num10z1">
    <w:name w:val="WW8Num10z1"/>
    <w:rsid w:val="004B5A09"/>
    <w:rPr>
      <w:rFonts w:ascii="Courier New" w:hAnsi="Courier New" w:cs="Courier New"/>
    </w:rPr>
  </w:style>
  <w:style w:type="character" w:customStyle="1" w:styleId="WW8Num10z2">
    <w:name w:val="WW8Num10z2"/>
    <w:rsid w:val="004B5A09"/>
    <w:rPr>
      <w:rFonts w:ascii="Wingdings" w:hAnsi="Wingdings"/>
    </w:rPr>
  </w:style>
  <w:style w:type="character" w:customStyle="1" w:styleId="WW8Num11z0">
    <w:name w:val="WW8Num11z0"/>
    <w:rsid w:val="004B5A09"/>
    <w:rPr>
      <w:rFonts w:ascii="Symbol" w:hAnsi="Symbol"/>
    </w:rPr>
  </w:style>
  <w:style w:type="character" w:customStyle="1" w:styleId="WW8Num11z1">
    <w:name w:val="WW8Num11z1"/>
    <w:rsid w:val="004B5A09"/>
    <w:rPr>
      <w:rFonts w:ascii="Courier New" w:hAnsi="Courier New" w:cs="Courier New"/>
    </w:rPr>
  </w:style>
  <w:style w:type="character" w:customStyle="1" w:styleId="WW8Num11z2">
    <w:name w:val="WW8Num11z2"/>
    <w:rsid w:val="004B5A09"/>
    <w:rPr>
      <w:rFonts w:ascii="Wingdings" w:hAnsi="Wingdings"/>
    </w:rPr>
  </w:style>
  <w:style w:type="character" w:customStyle="1" w:styleId="WW8Num13z0">
    <w:name w:val="WW8Num13z0"/>
    <w:rsid w:val="004B5A09"/>
    <w:rPr>
      <w:rFonts w:ascii="Symbol" w:hAnsi="Symbol"/>
    </w:rPr>
  </w:style>
  <w:style w:type="character" w:customStyle="1" w:styleId="WW8Num13z1">
    <w:name w:val="WW8Num13z1"/>
    <w:rsid w:val="004B5A09"/>
    <w:rPr>
      <w:rFonts w:ascii="Courier New" w:hAnsi="Courier New" w:cs="Courier New"/>
    </w:rPr>
  </w:style>
  <w:style w:type="character" w:customStyle="1" w:styleId="WW8Num13z2">
    <w:name w:val="WW8Num13z2"/>
    <w:rsid w:val="004B5A09"/>
    <w:rPr>
      <w:rFonts w:ascii="Wingdings" w:hAnsi="Wingdings"/>
    </w:rPr>
  </w:style>
  <w:style w:type="character" w:customStyle="1" w:styleId="WW8Num15z0">
    <w:name w:val="WW8Num15z0"/>
    <w:rsid w:val="004B5A09"/>
    <w:rPr>
      <w:rFonts w:ascii="Symbol" w:hAnsi="Symbol"/>
    </w:rPr>
  </w:style>
  <w:style w:type="character" w:customStyle="1" w:styleId="WW8Num15z1">
    <w:name w:val="WW8Num15z1"/>
    <w:rsid w:val="004B5A09"/>
    <w:rPr>
      <w:rFonts w:ascii="Courier New" w:hAnsi="Courier New" w:cs="Courier New"/>
    </w:rPr>
  </w:style>
  <w:style w:type="character" w:customStyle="1" w:styleId="WW8Num15z2">
    <w:name w:val="WW8Num15z2"/>
    <w:rsid w:val="004B5A09"/>
    <w:rPr>
      <w:rFonts w:ascii="Wingdings" w:hAnsi="Wingdings"/>
    </w:rPr>
  </w:style>
  <w:style w:type="character" w:customStyle="1" w:styleId="WW8Num16z0">
    <w:name w:val="WW8Num16z0"/>
    <w:rsid w:val="004B5A09"/>
    <w:rPr>
      <w:rFonts w:ascii="Symbol" w:hAnsi="Symbol"/>
    </w:rPr>
  </w:style>
  <w:style w:type="character" w:customStyle="1" w:styleId="WW8Num16z1">
    <w:name w:val="WW8Num16z1"/>
    <w:rsid w:val="004B5A09"/>
    <w:rPr>
      <w:rFonts w:ascii="Courier New" w:hAnsi="Courier New" w:cs="Courier New"/>
    </w:rPr>
  </w:style>
  <w:style w:type="character" w:customStyle="1" w:styleId="WW8Num16z2">
    <w:name w:val="WW8Num16z2"/>
    <w:rsid w:val="004B5A09"/>
    <w:rPr>
      <w:rFonts w:ascii="Wingdings" w:hAnsi="Wingdings"/>
    </w:rPr>
  </w:style>
  <w:style w:type="character" w:customStyle="1" w:styleId="WW8Num17z0">
    <w:name w:val="WW8Num17z0"/>
    <w:rsid w:val="004B5A09"/>
    <w:rPr>
      <w:rFonts w:ascii="Symbol" w:hAnsi="Symbol"/>
    </w:rPr>
  </w:style>
  <w:style w:type="character" w:customStyle="1" w:styleId="WW8Num17z1">
    <w:name w:val="WW8Num17z1"/>
    <w:rsid w:val="004B5A09"/>
    <w:rPr>
      <w:rFonts w:ascii="Courier New" w:hAnsi="Courier New" w:cs="Courier New"/>
    </w:rPr>
  </w:style>
  <w:style w:type="character" w:customStyle="1" w:styleId="WW8Num17z2">
    <w:name w:val="WW8Num17z2"/>
    <w:rsid w:val="004B5A09"/>
    <w:rPr>
      <w:rFonts w:ascii="Wingdings" w:hAnsi="Wingdings"/>
    </w:rPr>
  </w:style>
  <w:style w:type="character" w:customStyle="1" w:styleId="WW8Num18z0">
    <w:name w:val="WW8Num18z0"/>
    <w:rsid w:val="004B5A09"/>
    <w:rPr>
      <w:rFonts w:ascii="Symbol" w:hAnsi="Symbol"/>
    </w:rPr>
  </w:style>
  <w:style w:type="character" w:customStyle="1" w:styleId="WW8Num18z1">
    <w:name w:val="WW8Num18z1"/>
    <w:rsid w:val="004B5A09"/>
    <w:rPr>
      <w:rFonts w:ascii="Courier New" w:hAnsi="Courier New" w:cs="Courier New"/>
    </w:rPr>
  </w:style>
  <w:style w:type="character" w:customStyle="1" w:styleId="WW8Num18z2">
    <w:name w:val="WW8Num18z2"/>
    <w:rsid w:val="004B5A09"/>
    <w:rPr>
      <w:rFonts w:ascii="Wingdings" w:hAnsi="Wingdings"/>
    </w:rPr>
  </w:style>
  <w:style w:type="character" w:customStyle="1" w:styleId="WW8Num19z0">
    <w:name w:val="WW8Num19z0"/>
    <w:rsid w:val="004B5A09"/>
    <w:rPr>
      <w:rFonts w:ascii="Symbol" w:hAnsi="Symbol"/>
    </w:rPr>
  </w:style>
  <w:style w:type="character" w:customStyle="1" w:styleId="WW8Num19z1">
    <w:name w:val="WW8Num19z1"/>
    <w:rsid w:val="004B5A09"/>
    <w:rPr>
      <w:rFonts w:ascii="Courier New" w:hAnsi="Courier New" w:cs="Courier New"/>
    </w:rPr>
  </w:style>
  <w:style w:type="character" w:customStyle="1" w:styleId="WW8Num19z2">
    <w:name w:val="WW8Num19z2"/>
    <w:rsid w:val="004B5A09"/>
    <w:rPr>
      <w:rFonts w:ascii="Wingdings" w:hAnsi="Wingdings"/>
    </w:rPr>
  </w:style>
  <w:style w:type="character" w:customStyle="1" w:styleId="WW8Num20z0">
    <w:name w:val="WW8Num20z0"/>
    <w:rsid w:val="004B5A09"/>
    <w:rPr>
      <w:rFonts w:ascii="Symbol" w:hAnsi="Symbol"/>
    </w:rPr>
  </w:style>
  <w:style w:type="character" w:customStyle="1" w:styleId="WW8Num20z1">
    <w:name w:val="WW8Num20z1"/>
    <w:rsid w:val="004B5A09"/>
    <w:rPr>
      <w:rFonts w:ascii="Courier New" w:hAnsi="Courier New" w:cs="Courier New"/>
    </w:rPr>
  </w:style>
  <w:style w:type="character" w:customStyle="1" w:styleId="WW8Num20z2">
    <w:name w:val="WW8Num20z2"/>
    <w:rsid w:val="004B5A09"/>
    <w:rPr>
      <w:rFonts w:ascii="Wingdings" w:hAnsi="Wingdings"/>
    </w:rPr>
  </w:style>
  <w:style w:type="character" w:customStyle="1" w:styleId="WW8Num21z0">
    <w:name w:val="WW8Num21z0"/>
    <w:rsid w:val="004B5A09"/>
    <w:rPr>
      <w:rFonts w:ascii="Symbol" w:hAnsi="Symbol"/>
    </w:rPr>
  </w:style>
  <w:style w:type="character" w:customStyle="1" w:styleId="WW8Num21z1">
    <w:name w:val="WW8Num21z1"/>
    <w:rsid w:val="004B5A09"/>
    <w:rPr>
      <w:rFonts w:ascii="Courier New" w:hAnsi="Courier New" w:cs="Courier New"/>
    </w:rPr>
  </w:style>
  <w:style w:type="character" w:customStyle="1" w:styleId="WW8Num21z2">
    <w:name w:val="WW8Num21z2"/>
    <w:rsid w:val="004B5A09"/>
    <w:rPr>
      <w:rFonts w:ascii="Wingdings" w:hAnsi="Wingdings"/>
    </w:rPr>
  </w:style>
  <w:style w:type="character" w:customStyle="1" w:styleId="WW8Num22z0">
    <w:name w:val="WW8Num22z0"/>
    <w:rsid w:val="004B5A09"/>
    <w:rPr>
      <w:rFonts w:ascii="Symbol" w:hAnsi="Symbol"/>
    </w:rPr>
  </w:style>
  <w:style w:type="character" w:customStyle="1" w:styleId="WW8Num22z1">
    <w:name w:val="WW8Num22z1"/>
    <w:rsid w:val="004B5A09"/>
    <w:rPr>
      <w:rFonts w:ascii="Courier New" w:hAnsi="Courier New" w:cs="Courier New"/>
    </w:rPr>
  </w:style>
  <w:style w:type="character" w:customStyle="1" w:styleId="WW8Num22z2">
    <w:name w:val="WW8Num22z2"/>
    <w:rsid w:val="004B5A09"/>
    <w:rPr>
      <w:rFonts w:ascii="Wingdings" w:hAnsi="Wingdings"/>
    </w:rPr>
  </w:style>
  <w:style w:type="character" w:customStyle="1" w:styleId="WW8Num23z0">
    <w:name w:val="WW8Num23z0"/>
    <w:rsid w:val="004B5A09"/>
    <w:rPr>
      <w:rFonts w:ascii="Symbol" w:hAnsi="Symbol"/>
      <w:sz w:val="20"/>
    </w:rPr>
  </w:style>
  <w:style w:type="character" w:customStyle="1" w:styleId="WW8Num23z1">
    <w:name w:val="WW8Num23z1"/>
    <w:rsid w:val="004B5A09"/>
    <w:rPr>
      <w:rFonts w:ascii="Courier New" w:hAnsi="Courier New"/>
      <w:sz w:val="20"/>
    </w:rPr>
  </w:style>
  <w:style w:type="character" w:customStyle="1" w:styleId="WW8Num23z2">
    <w:name w:val="WW8Num23z2"/>
    <w:rsid w:val="004B5A09"/>
    <w:rPr>
      <w:rFonts w:ascii="Wingdings" w:hAnsi="Wingdings"/>
      <w:sz w:val="20"/>
    </w:rPr>
  </w:style>
  <w:style w:type="character" w:customStyle="1" w:styleId="WW8Num24z0">
    <w:name w:val="WW8Num24z0"/>
    <w:rsid w:val="004B5A09"/>
    <w:rPr>
      <w:rFonts w:ascii="Symbol" w:hAnsi="Symbol"/>
    </w:rPr>
  </w:style>
  <w:style w:type="character" w:customStyle="1" w:styleId="WW8Num24z1">
    <w:name w:val="WW8Num24z1"/>
    <w:rsid w:val="004B5A09"/>
    <w:rPr>
      <w:rFonts w:ascii="Courier New" w:hAnsi="Courier New" w:cs="Courier New"/>
    </w:rPr>
  </w:style>
  <w:style w:type="character" w:customStyle="1" w:styleId="WW8Num24z2">
    <w:name w:val="WW8Num24z2"/>
    <w:rsid w:val="004B5A09"/>
    <w:rPr>
      <w:rFonts w:ascii="Wingdings" w:hAnsi="Wingdings"/>
    </w:rPr>
  </w:style>
  <w:style w:type="character" w:customStyle="1" w:styleId="WW8Num27z0">
    <w:name w:val="WW8Num27z0"/>
    <w:rsid w:val="004B5A09"/>
    <w:rPr>
      <w:rFonts w:ascii="Symbol" w:hAnsi="Symbol"/>
    </w:rPr>
  </w:style>
  <w:style w:type="character" w:customStyle="1" w:styleId="WW8Num27z1">
    <w:name w:val="WW8Num27z1"/>
    <w:rsid w:val="004B5A09"/>
    <w:rPr>
      <w:rFonts w:ascii="Courier New" w:hAnsi="Courier New" w:cs="Courier New"/>
    </w:rPr>
  </w:style>
  <w:style w:type="character" w:customStyle="1" w:styleId="WW8Num27z2">
    <w:name w:val="WW8Num27z2"/>
    <w:rsid w:val="004B5A09"/>
    <w:rPr>
      <w:rFonts w:ascii="Wingdings" w:hAnsi="Wingdings"/>
    </w:rPr>
  </w:style>
  <w:style w:type="character" w:customStyle="1" w:styleId="WW8Num28z0">
    <w:name w:val="WW8Num28z0"/>
    <w:rsid w:val="004B5A09"/>
    <w:rPr>
      <w:rFonts w:ascii="Symbol" w:hAnsi="Symbol"/>
    </w:rPr>
  </w:style>
  <w:style w:type="character" w:customStyle="1" w:styleId="WW8Num28z1">
    <w:name w:val="WW8Num28z1"/>
    <w:rsid w:val="004B5A09"/>
    <w:rPr>
      <w:rFonts w:ascii="Courier New" w:hAnsi="Courier New" w:cs="Courier New"/>
    </w:rPr>
  </w:style>
  <w:style w:type="character" w:customStyle="1" w:styleId="WW8Num28z2">
    <w:name w:val="WW8Num28z2"/>
    <w:rsid w:val="004B5A09"/>
    <w:rPr>
      <w:rFonts w:ascii="Wingdings" w:hAnsi="Wingdings"/>
    </w:rPr>
  </w:style>
  <w:style w:type="character" w:customStyle="1" w:styleId="WW8Num30z0">
    <w:name w:val="WW8Num30z0"/>
    <w:rsid w:val="004B5A09"/>
    <w:rPr>
      <w:rFonts w:ascii="Symbol" w:hAnsi="Symbol"/>
      <w:sz w:val="20"/>
    </w:rPr>
  </w:style>
  <w:style w:type="character" w:customStyle="1" w:styleId="WW8Num30z1">
    <w:name w:val="WW8Num30z1"/>
    <w:rsid w:val="004B5A09"/>
    <w:rPr>
      <w:rFonts w:ascii="Courier New" w:hAnsi="Courier New"/>
      <w:sz w:val="20"/>
    </w:rPr>
  </w:style>
  <w:style w:type="character" w:customStyle="1" w:styleId="WW8Num30z2">
    <w:name w:val="WW8Num30z2"/>
    <w:rsid w:val="004B5A09"/>
    <w:rPr>
      <w:rFonts w:ascii="Wingdings" w:hAnsi="Wingdings"/>
      <w:sz w:val="20"/>
    </w:rPr>
  </w:style>
  <w:style w:type="character" w:customStyle="1" w:styleId="WW8Num31z0">
    <w:name w:val="WW8Num31z0"/>
    <w:rsid w:val="004B5A09"/>
    <w:rPr>
      <w:rFonts w:ascii="Symbol" w:hAnsi="Symbol"/>
    </w:rPr>
  </w:style>
  <w:style w:type="character" w:customStyle="1" w:styleId="WW8Num31z1">
    <w:name w:val="WW8Num31z1"/>
    <w:rsid w:val="004B5A09"/>
    <w:rPr>
      <w:rFonts w:ascii="Courier New" w:hAnsi="Courier New" w:cs="Courier New"/>
    </w:rPr>
  </w:style>
  <w:style w:type="character" w:customStyle="1" w:styleId="WW8Num31z2">
    <w:name w:val="WW8Num31z2"/>
    <w:rsid w:val="004B5A09"/>
    <w:rPr>
      <w:rFonts w:ascii="Wingdings" w:hAnsi="Wingdings"/>
    </w:rPr>
  </w:style>
  <w:style w:type="character" w:customStyle="1" w:styleId="WW8Num32z0">
    <w:name w:val="WW8Num32z0"/>
    <w:rsid w:val="004B5A09"/>
    <w:rPr>
      <w:rFonts w:ascii="Wingdings" w:hAnsi="Wingdings"/>
      <w:sz w:val="20"/>
    </w:rPr>
  </w:style>
  <w:style w:type="character" w:customStyle="1" w:styleId="WW8Num33z0">
    <w:name w:val="WW8Num33z0"/>
    <w:rsid w:val="004B5A09"/>
    <w:rPr>
      <w:rFonts w:ascii="Symbol" w:hAnsi="Symbol"/>
    </w:rPr>
  </w:style>
  <w:style w:type="character" w:customStyle="1" w:styleId="WW8Num33z1">
    <w:name w:val="WW8Num33z1"/>
    <w:rsid w:val="004B5A09"/>
    <w:rPr>
      <w:rFonts w:ascii="Courier New" w:hAnsi="Courier New" w:cs="Courier New"/>
    </w:rPr>
  </w:style>
  <w:style w:type="character" w:customStyle="1" w:styleId="WW8Num33z2">
    <w:name w:val="WW8Num33z2"/>
    <w:rsid w:val="004B5A09"/>
    <w:rPr>
      <w:rFonts w:ascii="Wingdings" w:hAnsi="Wingdings"/>
    </w:rPr>
  </w:style>
  <w:style w:type="character" w:customStyle="1" w:styleId="WW8Num34z0">
    <w:name w:val="WW8Num34z0"/>
    <w:rsid w:val="004B5A09"/>
    <w:rPr>
      <w:rFonts w:ascii="Symbol" w:hAnsi="Symbol"/>
    </w:rPr>
  </w:style>
  <w:style w:type="character" w:customStyle="1" w:styleId="WW8Num34z1">
    <w:name w:val="WW8Num34z1"/>
    <w:rsid w:val="004B5A09"/>
    <w:rPr>
      <w:rFonts w:ascii="Courier New" w:hAnsi="Courier New" w:cs="Courier New"/>
    </w:rPr>
  </w:style>
  <w:style w:type="character" w:customStyle="1" w:styleId="WW8Num34z2">
    <w:name w:val="WW8Num34z2"/>
    <w:rsid w:val="004B5A09"/>
    <w:rPr>
      <w:rFonts w:ascii="Wingdings" w:hAnsi="Wingdings"/>
    </w:rPr>
  </w:style>
  <w:style w:type="character" w:customStyle="1" w:styleId="WW8Num35z0">
    <w:name w:val="WW8Num35z0"/>
    <w:rsid w:val="004B5A09"/>
    <w:rPr>
      <w:rFonts w:ascii="Symbol" w:hAnsi="Symbol"/>
    </w:rPr>
  </w:style>
  <w:style w:type="character" w:customStyle="1" w:styleId="WW8Num35z1">
    <w:name w:val="WW8Num35z1"/>
    <w:rsid w:val="004B5A09"/>
    <w:rPr>
      <w:rFonts w:ascii="Courier New" w:hAnsi="Courier New" w:cs="Courier New"/>
    </w:rPr>
  </w:style>
  <w:style w:type="character" w:customStyle="1" w:styleId="WW8Num35z2">
    <w:name w:val="WW8Num35z2"/>
    <w:rsid w:val="004B5A09"/>
    <w:rPr>
      <w:rFonts w:ascii="Wingdings" w:hAnsi="Wingdings"/>
    </w:rPr>
  </w:style>
  <w:style w:type="character" w:customStyle="1" w:styleId="WW8Num36z0">
    <w:name w:val="WW8Num36z0"/>
    <w:rsid w:val="004B5A09"/>
    <w:rPr>
      <w:rFonts w:ascii="Symbol" w:hAnsi="Symbol"/>
    </w:rPr>
  </w:style>
  <w:style w:type="character" w:customStyle="1" w:styleId="WW8Num36z1">
    <w:name w:val="WW8Num36z1"/>
    <w:rsid w:val="004B5A09"/>
    <w:rPr>
      <w:rFonts w:ascii="Courier New" w:hAnsi="Courier New" w:cs="Courier New"/>
    </w:rPr>
  </w:style>
  <w:style w:type="character" w:customStyle="1" w:styleId="WW8Num36z2">
    <w:name w:val="WW8Num36z2"/>
    <w:rsid w:val="004B5A09"/>
    <w:rPr>
      <w:rFonts w:ascii="Wingdings" w:hAnsi="Wingdings"/>
    </w:rPr>
  </w:style>
  <w:style w:type="character" w:customStyle="1" w:styleId="DefaultParagraphFont1">
    <w:name w:val="Default Paragraph Font1"/>
    <w:rsid w:val="004B5A09"/>
  </w:style>
  <w:style w:type="character" w:styleId="Hyperlink">
    <w:name w:val="Hyperlink"/>
    <w:rsid w:val="004B5A09"/>
    <w:rPr>
      <w:strike w:val="0"/>
      <w:dstrike w:val="0"/>
      <w:color w:val="45538C"/>
      <w:u w:val="none"/>
    </w:rPr>
  </w:style>
  <w:style w:type="character" w:styleId="Emphasis">
    <w:name w:val="Emphasis"/>
    <w:uiPriority w:val="20"/>
    <w:qFormat/>
    <w:rsid w:val="004B5A09"/>
    <w:rPr>
      <w:i/>
      <w:iCs/>
    </w:rPr>
  </w:style>
  <w:style w:type="character" w:styleId="Strong">
    <w:name w:val="Strong"/>
    <w:uiPriority w:val="22"/>
    <w:qFormat/>
    <w:rsid w:val="004B5A09"/>
    <w:rPr>
      <w:b/>
      <w:bCs/>
    </w:rPr>
  </w:style>
  <w:style w:type="character" w:styleId="PageNumber">
    <w:name w:val="page number"/>
    <w:basedOn w:val="DefaultParagraphFont1"/>
    <w:rsid w:val="004B5A09"/>
  </w:style>
  <w:style w:type="character" w:customStyle="1" w:styleId="apple-style-span">
    <w:name w:val="apple-style-span"/>
    <w:basedOn w:val="DefaultParagraphFont1"/>
    <w:rsid w:val="004B5A09"/>
  </w:style>
  <w:style w:type="character" w:customStyle="1" w:styleId="apple-converted-space">
    <w:name w:val="apple-converted-space"/>
    <w:basedOn w:val="DefaultParagraphFont1"/>
    <w:rsid w:val="004B5A09"/>
  </w:style>
  <w:style w:type="character" w:customStyle="1" w:styleId="HeaderChar">
    <w:name w:val="Header Char"/>
    <w:uiPriority w:val="99"/>
    <w:rsid w:val="004B5A09"/>
    <w:rPr>
      <w:rFonts w:ascii="Calibri" w:eastAsia="Calibri" w:hAnsi="Calibri"/>
      <w:sz w:val="22"/>
      <w:szCs w:val="22"/>
    </w:rPr>
  </w:style>
  <w:style w:type="character" w:customStyle="1" w:styleId="FootnoteTextChar">
    <w:name w:val="Footnote Text Char"/>
    <w:rsid w:val="004B5A09"/>
    <w:rPr>
      <w:rFonts w:ascii="Calibri" w:eastAsia="Calibri" w:hAnsi="Calibri"/>
    </w:rPr>
  </w:style>
  <w:style w:type="character" w:customStyle="1" w:styleId="DipnotKarakterleri">
    <w:name w:val="Dipnot Karakterleri"/>
    <w:rsid w:val="004B5A09"/>
    <w:rPr>
      <w:vertAlign w:val="superscript"/>
    </w:rPr>
  </w:style>
  <w:style w:type="character" w:styleId="FootnoteReference">
    <w:name w:val="footnote reference"/>
    <w:rsid w:val="004B5A09"/>
    <w:rPr>
      <w:vertAlign w:val="superscript"/>
    </w:rPr>
  </w:style>
  <w:style w:type="character" w:styleId="EndnoteReference">
    <w:name w:val="endnote reference"/>
    <w:rsid w:val="004B5A09"/>
    <w:rPr>
      <w:vertAlign w:val="superscript"/>
    </w:rPr>
  </w:style>
  <w:style w:type="character" w:customStyle="1" w:styleId="SonnotKarakterleri">
    <w:name w:val="Sonnot Karakterleri"/>
    <w:rsid w:val="004B5A09"/>
  </w:style>
  <w:style w:type="paragraph" w:customStyle="1" w:styleId="Balk">
    <w:name w:val="Başlık"/>
    <w:basedOn w:val="Normal"/>
    <w:next w:val="BodyText"/>
    <w:rsid w:val="004B5A09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List">
    <w:name w:val="List"/>
    <w:basedOn w:val="BodyText"/>
    <w:rsid w:val="004B5A09"/>
  </w:style>
  <w:style w:type="paragraph" w:customStyle="1" w:styleId="Balk1">
    <w:name w:val="Başlık1"/>
    <w:basedOn w:val="Normal"/>
    <w:rsid w:val="004B5A09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Dizin">
    <w:name w:val="Dizin"/>
    <w:basedOn w:val="Normal"/>
    <w:rsid w:val="004B5A09"/>
    <w:pPr>
      <w:suppressLineNumbers/>
    </w:pPr>
  </w:style>
  <w:style w:type="paragraph" w:styleId="ListParagraph">
    <w:name w:val="List Paragraph"/>
    <w:basedOn w:val="Normal"/>
    <w:uiPriority w:val="34"/>
    <w:qFormat/>
    <w:rsid w:val="004B5A09"/>
    <w:pPr>
      <w:ind w:left="720"/>
    </w:pPr>
  </w:style>
  <w:style w:type="paragraph" w:styleId="NormalWeb">
    <w:name w:val="Normal (Web)"/>
    <w:basedOn w:val="Normal"/>
    <w:uiPriority w:val="99"/>
    <w:rsid w:val="004B5A0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oldbig">
    <w:name w:val="bold_big"/>
    <w:basedOn w:val="Normal"/>
    <w:rsid w:val="004B5A0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B5A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A09"/>
    <w:rPr>
      <w:rFonts w:ascii="Calibri" w:eastAsia="Calibri" w:hAnsi="Calibri" w:cs="Times New Roman"/>
      <w:lang w:val="tr-TR" w:eastAsia="ar-SA"/>
    </w:rPr>
  </w:style>
  <w:style w:type="paragraph" w:customStyle="1" w:styleId="ListParagraph1">
    <w:name w:val="List Paragraph1"/>
    <w:basedOn w:val="Normal"/>
    <w:rsid w:val="004B5A09"/>
    <w:pPr>
      <w:ind w:left="708"/>
    </w:pPr>
  </w:style>
  <w:style w:type="paragraph" w:styleId="Header">
    <w:name w:val="header"/>
    <w:basedOn w:val="Normal"/>
    <w:link w:val="HeaderChar1"/>
    <w:uiPriority w:val="99"/>
    <w:rsid w:val="004B5A09"/>
    <w:pPr>
      <w:tabs>
        <w:tab w:val="center" w:pos="4536"/>
        <w:tab w:val="right" w:pos="9072"/>
      </w:tabs>
    </w:pPr>
  </w:style>
  <w:style w:type="character" w:customStyle="1" w:styleId="HeaderChar1">
    <w:name w:val="Header Char1"/>
    <w:basedOn w:val="DefaultParagraphFont"/>
    <w:link w:val="Header"/>
    <w:rsid w:val="004B5A09"/>
    <w:rPr>
      <w:rFonts w:ascii="Calibri" w:eastAsia="Calibri" w:hAnsi="Calibri" w:cs="Times New Roman"/>
      <w:lang w:val="tr-TR" w:eastAsia="ar-SA"/>
    </w:rPr>
  </w:style>
  <w:style w:type="paragraph" w:styleId="FootnoteText">
    <w:name w:val="footnote text"/>
    <w:basedOn w:val="Normal"/>
    <w:link w:val="FootnoteTextChar1"/>
    <w:rsid w:val="004B5A09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rsid w:val="004B5A09"/>
    <w:rPr>
      <w:rFonts w:ascii="Calibri" w:eastAsia="Calibri" w:hAnsi="Calibri" w:cs="Times New Roman"/>
      <w:sz w:val="20"/>
      <w:szCs w:val="20"/>
      <w:lang w:val="tr-TR" w:eastAsia="ar-SA"/>
    </w:rPr>
  </w:style>
  <w:style w:type="paragraph" w:customStyle="1" w:styleId="Tabloerii">
    <w:name w:val="Tablo İçeriği"/>
    <w:basedOn w:val="Normal"/>
    <w:rsid w:val="004B5A09"/>
    <w:pPr>
      <w:suppressLineNumbers/>
    </w:pPr>
  </w:style>
  <w:style w:type="paragraph" w:customStyle="1" w:styleId="TabloBal">
    <w:name w:val="Tablo Başlığı"/>
    <w:basedOn w:val="Tabloerii"/>
    <w:rsid w:val="004B5A09"/>
    <w:pPr>
      <w:jc w:val="center"/>
    </w:pPr>
    <w:rPr>
      <w:b/>
      <w:bCs/>
    </w:rPr>
  </w:style>
  <w:style w:type="paragraph" w:customStyle="1" w:styleId="ereveierii">
    <w:name w:val="Çerçeve içeriği"/>
    <w:basedOn w:val="BodyText"/>
    <w:rsid w:val="004B5A09"/>
  </w:style>
  <w:style w:type="paragraph" w:styleId="BalloonText">
    <w:name w:val="Balloon Text"/>
    <w:basedOn w:val="Normal"/>
    <w:link w:val="BalloonTextChar"/>
    <w:uiPriority w:val="99"/>
    <w:semiHidden/>
    <w:unhideWhenUsed/>
    <w:rsid w:val="004B5A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A09"/>
    <w:rPr>
      <w:rFonts w:ascii="Tahoma" w:eastAsia="Calibri" w:hAnsi="Tahoma" w:cs="Tahoma"/>
      <w:sz w:val="16"/>
      <w:szCs w:val="16"/>
      <w:lang w:val="tr-TR" w:eastAsia="ar-SA"/>
    </w:rPr>
  </w:style>
  <w:style w:type="table" w:styleId="TableGrid">
    <w:name w:val="Table Grid"/>
    <w:basedOn w:val="TableNormal"/>
    <w:uiPriority w:val="39"/>
    <w:rsid w:val="004B5A09"/>
    <w:pPr>
      <w:spacing w:after="0" w:line="240" w:lineRule="auto"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4B5A09"/>
    <w:pPr>
      <w:spacing w:after="0" w:line="240" w:lineRule="auto"/>
    </w:pPr>
    <w:rPr>
      <w:rFonts w:ascii="Calibri" w:eastAsia="Calibri" w:hAnsi="Calibri" w:cs="Times New Roman"/>
      <w:lang w:val="tr-TR"/>
    </w:rPr>
  </w:style>
  <w:style w:type="paragraph" w:customStyle="1" w:styleId="style1">
    <w:name w:val="style1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FFFFFF"/>
      <w:sz w:val="24"/>
      <w:szCs w:val="24"/>
      <w:lang w:val="en-US" w:eastAsia="tr-TR"/>
    </w:rPr>
  </w:style>
  <w:style w:type="character" w:customStyle="1" w:styleId="ptbrand3">
    <w:name w:val="ptbrand3"/>
    <w:basedOn w:val="DefaultParagraphFont"/>
    <w:rsid w:val="004B5A09"/>
  </w:style>
  <w:style w:type="character" w:customStyle="1" w:styleId="bindingandrelease">
    <w:name w:val="bindingandrelease"/>
    <w:basedOn w:val="DefaultParagraphFont"/>
    <w:rsid w:val="004B5A09"/>
  </w:style>
  <w:style w:type="character" w:customStyle="1" w:styleId="contributornametrigger">
    <w:name w:val="contributornametrigger"/>
    <w:basedOn w:val="DefaultParagraphFont"/>
    <w:rsid w:val="004B5A09"/>
  </w:style>
  <w:style w:type="character" w:customStyle="1" w:styleId="bylinepipe1">
    <w:name w:val="bylinepipe1"/>
    <w:basedOn w:val="DefaultParagraphFont"/>
    <w:rsid w:val="004B5A09"/>
    <w:rPr>
      <w:color w:val="666666"/>
    </w:rPr>
  </w:style>
  <w:style w:type="character" w:styleId="FollowedHyperlink">
    <w:name w:val="FollowedHyperlink"/>
    <w:basedOn w:val="DefaultParagraphFont"/>
    <w:unhideWhenUsed/>
    <w:rsid w:val="004B5A09"/>
    <w:rPr>
      <w:color w:val="800080" w:themeColor="followedHyperlink"/>
      <w:u w:val="single"/>
    </w:rPr>
  </w:style>
  <w:style w:type="character" w:customStyle="1" w:styleId="notinjournal">
    <w:name w:val="notinjournal"/>
    <w:basedOn w:val="DefaultParagraphFont"/>
    <w:rsid w:val="004B5A09"/>
  </w:style>
  <w:style w:type="character" w:styleId="HTMLCite">
    <w:name w:val="HTML Cite"/>
    <w:basedOn w:val="DefaultParagraphFont"/>
    <w:uiPriority w:val="99"/>
    <w:semiHidden/>
    <w:unhideWhenUsed/>
    <w:rsid w:val="004B5A09"/>
    <w:rPr>
      <w:i/>
      <w:iCs/>
    </w:rPr>
  </w:style>
  <w:style w:type="paragraph" w:customStyle="1" w:styleId="Default">
    <w:name w:val="Default"/>
    <w:rsid w:val="004B5A0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tr-TR" w:eastAsia="tr-TR"/>
    </w:rPr>
  </w:style>
  <w:style w:type="paragraph" w:styleId="BodyTextIndent">
    <w:name w:val="Body Text Indent"/>
    <w:basedOn w:val="Normal"/>
    <w:link w:val="BodyTextIndentChar"/>
    <w:unhideWhenUsed/>
    <w:rsid w:val="004B5A0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B5A09"/>
    <w:rPr>
      <w:rFonts w:ascii="Calibri" w:eastAsia="Calibri" w:hAnsi="Calibri" w:cs="Times New Roman"/>
      <w:lang w:val="tr-TR" w:eastAsia="ar-SA"/>
    </w:rPr>
  </w:style>
  <w:style w:type="paragraph" w:styleId="BodyTextIndent3">
    <w:name w:val="Body Text Indent 3"/>
    <w:basedOn w:val="Normal"/>
    <w:link w:val="BodyTextIndent3Char"/>
    <w:unhideWhenUsed/>
    <w:rsid w:val="004B5A0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B5A09"/>
    <w:rPr>
      <w:rFonts w:ascii="Calibri" w:eastAsia="Calibri" w:hAnsi="Calibri" w:cs="Times New Roman"/>
      <w:sz w:val="16"/>
      <w:szCs w:val="16"/>
      <w:lang w:val="tr-TR" w:eastAsia="ar-SA"/>
    </w:rPr>
  </w:style>
  <w:style w:type="paragraph" w:styleId="Title">
    <w:name w:val="Title"/>
    <w:basedOn w:val="Normal"/>
    <w:link w:val="TitleChar"/>
    <w:qFormat/>
    <w:rsid w:val="004B5A09"/>
    <w:pP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color w:val="000080"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4B5A09"/>
    <w:rPr>
      <w:rFonts w:ascii="Times New Roman" w:eastAsia="Times New Roman" w:hAnsi="Times New Roman" w:cs="Times New Roman"/>
      <w:b/>
      <w:color w:val="000080"/>
      <w:sz w:val="24"/>
      <w:szCs w:val="20"/>
      <w:lang w:val="tr-TR"/>
    </w:rPr>
  </w:style>
  <w:style w:type="character" w:customStyle="1" w:styleId="databold1">
    <w:name w:val="data_bold1"/>
    <w:rsid w:val="004B5A09"/>
    <w:rPr>
      <w:b/>
      <w:bCs/>
    </w:rPr>
  </w:style>
  <w:style w:type="character" w:customStyle="1" w:styleId="schriftd">
    <w:name w:val="schriftd"/>
    <w:basedOn w:val="DefaultParagraphFont"/>
    <w:rsid w:val="004B5A09"/>
  </w:style>
  <w:style w:type="character" w:customStyle="1" w:styleId="google-src-text1">
    <w:name w:val="google-src-text1"/>
    <w:rsid w:val="004B5A09"/>
    <w:rPr>
      <w:vanish/>
      <w:webHidden w:val="0"/>
      <w:specVanish w:val="0"/>
    </w:rPr>
  </w:style>
  <w:style w:type="character" w:customStyle="1" w:styleId="secondaryrecordinfodata1">
    <w:name w:val="secondaryrecordinfodata1"/>
    <w:basedOn w:val="DefaultParagraphFont"/>
    <w:rsid w:val="004B5A09"/>
  </w:style>
  <w:style w:type="character" w:customStyle="1" w:styleId="secondaryrecordinfolabel1">
    <w:name w:val="secondaryrecordinfolabel1"/>
    <w:basedOn w:val="DefaultParagraphFont"/>
    <w:rsid w:val="004B5A09"/>
  </w:style>
  <w:style w:type="paragraph" w:customStyle="1" w:styleId="ListeParagraf1">
    <w:name w:val="Liste Paragraf1"/>
    <w:basedOn w:val="Normal"/>
    <w:uiPriority w:val="34"/>
    <w:qFormat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pagecontents">
    <w:name w:val="pagecontents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Verdana" w:eastAsia="Times New Roman" w:hAnsi="Verdana"/>
      <w:color w:val="000000"/>
      <w:sz w:val="17"/>
      <w:szCs w:val="17"/>
      <w:lang w:eastAsia="tr-TR"/>
    </w:rPr>
  </w:style>
  <w:style w:type="character" w:customStyle="1" w:styleId="CharChar7">
    <w:name w:val="Char Char7"/>
    <w:rsid w:val="004B5A09"/>
    <w:rPr>
      <w:rFonts w:ascii="Arial" w:eastAsia="Times New Roman" w:hAnsi="Arial" w:cs="Arial"/>
      <w:b/>
      <w:bCs/>
      <w:sz w:val="26"/>
      <w:szCs w:val="26"/>
      <w:lang w:eastAsia="en-US"/>
    </w:rPr>
  </w:style>
  <w:style w:type="paragraph" w:customStyle="1" w:styleId="title1">
    <w:name w:val="title1"/>
    <w:basedOn w:val="Normal"/>
    <w:rsid w:val="004B5A09"/>
    <w:pPr>
      <w:suppressAutoHyphens w:val="0"/>
      <w:spacing w:after="0" w:line="240" w:lineRule="auto"/>
    </w:pPr>
    <w:rPr>
      <w:rFonts w:ascii="Times New Roman" w:eastAsia="Times New Roman" w:hAnsi="Times New Roman"/>
      <w:sz w:val="29"/>
      <w:szCs w:val="29"/>
      <w:lang w:eastAsia="tr-TR"/>
    </w:rPr>
  </w:style>
  <w:style w:type="paragraph" w:customStyle="1" w:styleId="desc2">
    <w:name w:val="desc2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8"/>
      <w:szCs w:val="28"/>
      <w:lang w:eastAsia="tr-TR"/>
    </w:rPr>
  </w:style>
  <w:style w:type="paragraph" w:customStyle="1" w:styleId="details1">
    <w:name w:val="details1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jrnl">
    <w:name w:val="jrnl"/>
    <w:basedOn w:val="DefaultParagraphFont"/>
    <w:rsid w:val="004B5A09"/>
  </w:style>
  <w:style w:type="character" w:customStyle="1" w:styleId="volume">
    <w:name w:val="volume"/>
    <w:basedOn w:val="DefaultParagraphFont"/>
    <w:rsid w:val="004B5A09"/>
  </w:style>
  <w:style w:type="character" w:customStyle="1" w:styleId="issue">
    <w:name w:val="issue"/>
    <w:basedOn w:val="DefaultParagraphFont"/>
    <w:rsid w:val="004B5A09"/>
  </w:style>
  <w:style w:type="character" w:customStyle="1" w:styleId="pages">
    <w:name w:val="pages"/>
    <w:basedOn w:val="DefaultParagraphFont"/>
    <w:rsid w:val="004B5A0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301"/>
    <w:rPr>
      <w:rFonts w:ascii="Calibri" w:eastAsia="Calibri" w:hAnsi="Calibri" w:cs="Times New Roman"/>
      <w:sz w:val="20"/>
      <w:szCs w:val="20"/>
      <w:lang w:val="tr-TR" w:eastAsia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301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076301"/>
    <w:rPr>
      <w:rFonts w:ascii="Calibri" w:eastAsia="Calibri" w:hAnsi="Calibri" w:cs="Times New Roman"/>
      <w:sz w:val="20"/>
      <w:szCs w:val="20"/>
      <w:lang w:val="tr-TR" w:eastAsia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301"/>
    <w:rPr>
      <w:rFonts w:ascii="Calibri" w:eastAsia="Calibri" w:hAnsi="Calibri" w:cs="Times New Roman"/>
      <w:b/>
      <w:bCs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301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076301"/>
    <w:rPr>
      <w:rFonts w:ascii="Calibri" w:eastAsia="Calibri" w:hAnsi="Calibri" w:cs="Times New Roman"/>
      <w:b/>
      <w:bCs/>
      <w:sz w:val="20"/>
      <w:szCs w:val="20"/>
      <w:lang w:val="tr-TR" w:eastAsia="ar-SA"/>
    </w:rPr>
  </w:style>
  <w:style w:type="paragraph" w:customStyle="1" w:styleId="Baar">
    <w:name w:val="Başarı"/>
    <w:basedOn w:val="BodyText"/>
    <w:rsid w:val="00076301"/>
    <w:pPr>
      <w:numPr>
        <w:numId w:val="2"/>
      </w:numPr>
      <w:suppressAutoHyphens w:val="0"/>
      <w:spacing w:after="60" w:line="220" w:lineRule="atLeast"/>
      <w:jc w:val="both"/>
    </w:pPr>
    <w:rPr>
      <w:rFonts w:ascii="Arial" w:eastAsia="Times New Roman" w:hAnsi="Arial"/>
      <w:spacing w:val="-5"/>
      <w:sz w:val="20"/>
      <w:szCs w:val="20"/>
      <w:lang w:eastAsia="tr-TR"/>
    </w:rPr>
  </w:style>
  <w:style w:type="paragraph" w:customStyle="1" w:styleId="Adres2">
    <w:name w:val="Adres 2"/>
    <w:basedOn w:val="Normal"/>
    <w:rsid w:val="00076301"/>
    <w:pPr>
      <w:numPr>
        <w:numId w:val="3"/>
      </w:numPr>
      <w:tabs>
        <w:tab w:val="clear" w:pos="360"/>
      </w:tabs>
      <w:suppressAutoHyphens w:val="0"/>
      <w:spacing w:after="0" w:line="160" w:lineRule="atLeast"/>
      <w:ind w:left="0" w:firstLine="0"/>
      <w:jc w:val="both"/>
    </w:pPr>
    <w:rPr>
      <w:rFonts w:ascii="Arial" w:eastAsia="Times New Roman" w:hAnsi="Arial"/>
      <w:sz w:val="14"/>
      <w:szCs w:val="20"/>
      <w:lang w:eastAsia="en-US"/>
    </w:rPr>
  </w:style>
  <w:style w:type="paragraph" w:customStyle="1" w:styleId="Adres1">
    <w:name w:val="Adres 1"/>
    <w:basedOn w:val="Normal"/>
    <w:rsid w:val="00076301"/>
    <w:pPr>
      <w:suppressAutoHyphens w:val="0"/>
      <w:spacing w:after="0" w:line="160" w:lineRule="atLeast"/>
      <w:jc w:val="both"/>
    </w:pPr>
    <w:rPr>
      <w:rFonts w:ascii="Arial" w:eastAsia="Times New Roman" w:hAnsi="Arial"/>
      <w:sz w:val="14"/>
      <w:szCs w:val="20"/>
      <w:lang w:eastAsia="en-US"/>
    </w:rPr>
  </w:style>
  <w:style w:type="character" w:customStyle="1" w:styleId="a-size-large">
    <w:name w:val="a-size-large"/>
    <w:basedOn w:val="DefaultParagraphFont"/>
    <w:rsid w:val="00965230"/>
  </w:style>
  <w:style w:type="character" w:customStyle="1" w:styleId="Heading5Char">
    <w:name w:val="Heading 5 Char"/>
    <w:basedOn w:val="DefaultParagraphFont"/>
    <w:link w:val="Heading5"/>
    <w:uiPriority w:val="9"/>
    <w:rsid w:val="00A56A61"/>
    <w:rPr>
      <w:rFonts w:asciiTheme="majorHAnsi" w:eastAsiaTheme="majorEastAsia" w:hAnsiTheme="majorHAnsi" w:cstheme="majorBidi"/>
      <w:color w:val="365F91" w:themeColor="accent1" w:themeShade="BF"/>
      <w:lang w:val="tr-TR" w:eastAsia="ar-SA"/>
    </w:rPr>
  </w:style>
  <w:style w:type="character" w:customStyle="1" w:styleId="body1Char">
    <w:name w:val="body1 Char"/>
    <w:link w:val="body1"/>
    <w:locked/>
    <w:rsid w:val="00A56A61"/>
    <w:rPr>
      <w:rFonts w:ascii="Arial" w:hAnsi="Arial"/>
      <w:sz w:val="16"/>
      <w:lang w:val="en-GB"/>
    </w:rPr>
  </w:style>
  <w:style w:type="paragraph" w:customStyle="1" w:styleId="body1">
    <w:name w:val="body1"/>
    <w:basedOn w:val="Normal"/>
    <w:link w:val="body1Char"/>
    <w:rsid w:val="00A56A61"/>
    <w:pPr>
      <w:suppressAutoHyphens w:val="0"/>
      <w:spacing w:after="0" w:line="240" w:lineRule="auto"/>
      <w:jc w:val="both"/>
    </w:pPr>
    <w:rPr>
      <w:rFonts w:ascii="Arial" w:eastAsiaTheme="minorHAnsi" w:hAnsi="Arial" w:cstheme="minorBidi"/>
      <w:sz w:val="16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7A1C"/>
    <w:rPr>
      <w:rFonts w:ascii="Calibri" w:eastAsia="Times New Roman" w:hAnsi="Calibri" w:cs="Times New Roman"/>
      <w:b/>
      <w:bCs/>
    </w:rPr>
  </w:style>
  <w:style w:type="paragraph" w:customStyle="1" w:styleId="body2b">
    <w:name w:val="body2b"/>
    <w:basedOn w:val="Normal"/>
    <w:rsid w:val="00327A1C"/>
    <w:pPr>
      <w:tabs>
        <w:tab w:val="left" w:pos="720"/>
        <w:tab w:val="left" w:pos="1296"/>
        <w:tab w:val="left" w:pos="1584"/>
      </w:tabs>
      <w:suppressAutoHyphens w:val="0"/>
      <w:spacing w:after="0" w:line="240" w:lineRule="auto"/>
      <w:ind w:left="1584" w:hanging="1584"/>
    </w:pPr>
    <w:rPr>
      <w:rFonts w:ascii="Arial" w:eastAsia="Times New Roman" w:hAnsi="Arial"/>
      <w:sz w:val="14"/>
      <w:szCs w:val="20"/>
      <w:lang w:val="en-GB" w:eastAsia="en-US"/>
    </w:rPr>
  </w:style>
  <w:style w:type="character" w:customStyle="1" w:styleId="author">
    <w:name w:val="author"/>
    <w:basedOn w:val="DefaultParagraphFont"/>
    <w:rsid w:val="00170829"/>
  </w:style>
  <w:style w:type="character" w:customStyle="1" w:styleId="a-size-medium">
    <w:name w:val="a-size-medium"/>
    <w:basedOn w:val="DefaultParagraphFont"/>
    <w:rsid w:val="00170829"/>
  </w:style>
  <w:style w:type="character" w:customStyle="1" w:styleId="a">
    <w:name w:val="a"/>
    <w:basedOn w:val="DefaultParagraphFont"/>
    <w:rsid w:val="00FC0DE3"/>
  </w:style>
  <w:style w:type="character" w:customStyle="1" w:styleId="l7">
    <w:name w:val="l7"/>
    <w:basedOn w:val="DefaultParagraphFont"/>
    <w:rsid w:val="00FC0DE3"/>
  </w:style>
  <w:style w:type="character" w:customStyle="1" w:styleId="l6">
    <w:name w:val="l6"/>
    <w:basedOn w:val="DefaultParagraphFont"/>
    <w:rsid w:val="00FC0DE3"/>
  </w:style>
  <w:style w:type="character" w:customStyle="1" w:styleId="caps">
    <w:name w:val="caps"/>
    <w:basedOn w:val="DefaultParagraphFont"/>
    <w:rsid w:val="004A604F"/>
  </w:style>
  <w:style w:type="paragraph" w:customStyle="1" w:styleId="CompanyName">
    <w:name w:val="Company Name"/>
    <w:basedOn w:val="Normal"/>
    <w:next w:val="Normal"/>
    <w:rsid w:val="004A604F"/>
    <w:pPr>
      <w:tabs>
        <w:tab w:val="left" w:pos="0"/>
        <w:tab w:val="left" w:pos="1136"/>
        <w:tab w:val="left" w:pos="1310"/>
        <w:tab w:val="right" w:pos="6480"/>
      </w:tabs>
      <w:suppressAutoHyphens w:val="0"/>
      <w:spacing w:before="220" w:after="0" w:line="220" w:lineRule="atLeast"/>
    </w:pPr>
    <w:rPr>
      <w:rFonts w:ascii="Garamond" w:eastAsia="Times New Roman" w:hAnsi="Garamond"/>
      <w:szCs w:val="20"/>
      <w:lang w:val="en-GB" w:eastAsia="en-US"/>
    </w:rPr>
  </w:style>
  <w:style w:type="paragraph" w:customStyle="1" w:styleId="Achievement">
    <w:name w:val="Achievement"/>
    <w:basedOn w:val="BodyText"/>
    <w:rsid w:val="004A604F"/>
    <w:pPr>
      <w:numPr>
        <w:numId w:val="5"/>
      </w:numPr>
      <w:suppressAutoHyphens w:val="0"/>
      <w:spacing w:after="60" w:line="240" w:lineRule="atLeast"/>
      <w:jc w:val="both"/>
    </w:pPr>
    <w:rPr>
      <w:rFonts w:ascii="Garamond" w:eastAsia="Times New Roman" w:hAnsi="Garamond"/>
      <w:szCs w:val="20"/>
      <w:lang w:val="en-US" w:eastAsia="en-US"/>
    </w:rPr>
  </w:style>
  <w:style w:type="character" w:customStyle="1" w:styleId="tel">
    <w:name w:val="tel"/>
    <w:rsid w:val="004A604F"/>
  </w:style>
  <w:style w:type="paragraph" w:customStyle="1" w:styleId="NormalmetIndent">
    <w:name w:val="Normal met Indent"/>
    <w:basedOn w:val="Normal"/>
    <w:rsid w:val="004A604F"/>
    <w:pPr>
      <w:suppressAutoHyphens w:val="0"/>
      <w:spacing w:after="40" w:line="240" w:lineRule="auto"/>
      <w:ind w:left="397"/>
    </w:pPr>
    <w:rPr>
      <w:rFonts w:ascii="Arial" w:eastAsia="Times New Roman" w:hAnsi="Arial"/>
      <w:sz w:val="20"/>
      <w:szCs w:val="20"/>
      <w:lang w:val="en-US" w:eastAsia="en-US"/>
    </w:rPr>
  </w:style>
  <w:style w:type="paragraph" w:customStyle="1" w:styleId="DuCHe">
    <w:name w:val="DuCHe"/>
    <w:basedOn w:val="Normal"/>
    <w:rsid w:val="004A604F"/>
    <w:pPr>
      <w:suppressAutoHyphens w:val="0"/>
      <w:spacing w:after="0" w:line="240" w:lineRule="auto"/>
      <w:jc w:val="both"/>
    </w:pPr>
    <w:rPr>
      <w:rFonts w:ascii="Verdana" w:eastAsia="Times New Roman" w:hAnsi="Verdana"/>
      <w:sz w:val="16"/>
      <w:szCs w:val="20"/>
      <w:lang w:val="en-US" w:eastAsia="en-GB"/>
    </w:rPr>
  </w:style>
  <w:style w:type="paragraph" w:customStyle="1" w:styleId="sectiontitle">
    <w:name w:val="sectiontitle"/>
    <w:basedOn w:val="Normal"/>
    <w:rsid w:val="004A604F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272A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272AB"/>
    <w:rPr>
      <w:rFonts w:ascii="Calibri" w:eastAsia="Calibri" w:hAnsi="Calibri" w:cs="Times New Roman"/>
      <w:lang w:val="tr-T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84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348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99</Words>
  <Characters>3416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dik Akyar</cp:lastModifiedBy>
  <cp:revision>2</cp:revision>
  <dcterms:created xsi:type="dcterms:W3CDTF">2019-02-07T16:23:00Z</dcterms:created>
  <dcterms:modified xsi:type="dcterms:W3CDTF">2019-02-07T16:23:00Z</dcterms:modified>
</cp:coreProperties>
</file>